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149A28" w14:textId="77777777" w:rsidR="00703DAF" w:rsidRDefault="00703DAF" w:rsidP="00703DAF">
      <w:pPr>
        <w:bidi/>
        <w:jc w:val="both"/>
        <w:rPr>
          <w:rFonts w:asciiTheme="majorBidi" w:eastAsia="Times New Roman" w:hAnsiTheme="majorBidi" w:cstheme="majorBidi"/>
          <w:b/>
          <w:color w:val="000000"/>
          <w:sz w:val="24"/>
          <w:szCs w:val="24"/>
          <w:rtl/>
          <w:lang w:eastAsia="ar-SA"/>
        </w:rPr>
      </w:pPr>
    </w:p>
    <w:p w14:paraId="797CA4B8" w14:textId="77777777" w:rsidR="00C23443" w:rsidRDefault="00C23443" w:rsidP="00C23443">
      <w:pPr>
        <w:bidi/>
        <w:spacing w:line="240" w:lineRule="auto"/>
        <w:rPr>
          <w:rFonts w:asciiTheme="minorBidi" w:hAnsiTheme="minorBidi"/>
          <w:b/>
          <w:bCs/>
          <w:sz w:val="28"/>
          <w:szCs w:val="28"/>
          <w:rtl/>
        </w:rPr>
      </w:pPr>
    </w:p>
    <w:p w14:paraId="44BE882E" w14:textId="4FC5E26E" w:rsidR="00C23443" w:rsidRDefault="00C23443" w:rsidP="00430BCF">
      <w:pPr>
        <w:bidi/>
        <w:spacing w:line="240" w:lineRule="auto"/>
        <w:rPr>
          <w:rFonts w:asciiTheme="minorBidi" w:hAnsiTheme="minorBidi"/>
          <w:b/>
          <w:bCs/>
          <w:sz w:val="28"/>
          <w:szCs w:val="28"/>
          <w:rtl/>
        </w:rPr>
      </w:pPr>
    </w:p>
    <w:p w14:paraId="7C6894D2" w14:textId="77777777" w:rsidR="009E155E" w:rsidRDefault="009E155E" w:rsidP="009E155E">
      <w:pPr>
        <w:jc w:val="center"/>
        <w:rPr>
          <w:rFonts w:asciiTheme="majorBidi" w:hAnsiTheme="majorBidi" w:cstheme="majorBidi"/>
          <w:b/>
          <w:bCs/>
          <w:sz w:val="32"/>
          <w:szCs w:val="32"/>
          <w:rtl/>
        </w:rPr>
      </w:pPr>
    </w:p>
    <w:p w14:paraId="5322384B" w14:textId="77777777" w:rsidR="009E155E" w:rsidRPr="00DF6D7C" w:rsidRDefault="009E155E" w:rsidP="009E155E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DF6D7C">
        <w:rPr>
          <w:rFonts w:asciiTheme="majorBidi" w:hAnsiTheme="majorBidi" w:cstheme="majorBidi"/>
          <w:b/>
          <w:bCs/>
          <w:sz w:val="32"/>
          <w:szCs w:val="32"/>
          <w:rtl/>
        </w:rPr>
        <w:t>نموذج التصويت لمجلس إدارة جمعية علمية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749"/>
        <w:gridCol w:w="749"/>
        <w:gridCol w:w="750"/>
        <w:gridCol w:w="750"/>
        <w:gridCol w:w="750"/>
        <w:gridCol w:w="750"/>
        <w:gridCol w:w="750"/>
        <w:gridCol w:w="750"/>
        <w:gridCol w:w="750"/>
        <w:gridCol w:w="771"/>
        <w:gridCol w:w="2217"/>
      </w:tblGrid>
      <w:tr w:rsidR="009E155E" w:rsidRPr="00DF6D7C" w14:paraId="2E89B899" w14:textId="77777777" w:rsidTr="006100C8">
        <w:trPr>
          <w:jc w:val="center"/>
        </w:trPr>
        <w:tc>
          <w:tcPr>
            <w:tcW w:w="7963" w:type="dxa"/>
            <w:gridSpan w:val="10"/>
          </w:tcPr>
          <w:p w14:paraId="62D686C3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</w:p>
        </w:tc>
        <w:tc>
          <w:tcPr>
            <w:tcW w:w="2318" w:type="dxa"/>
          </w:tcPr>
          <w:p w14:paraId="5AFCC7CC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rtl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rtl/>
              </w:rPr>
              <w:t>اسم المُرَشِح</w:t>
            </w:r>
          </w:p>
        </w:tc>
      </w:tr>
      <w:tr w:rsidR="009E155E" w:rsidRPr="00DF6D7C" w14:paraId="0918EC39" w14:textId="77777777" w:rsidTr="006100C8">
        <w:trPr>
          <w:jc w:val="center"/>
        </w:trPr>
        <w:tc>
          <w:tcPr>
            <w:tcW w:w="794" w:type="dxa"/>
          </w:tcPr>
          <w:p w14:paraId="747B971A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</w:p>
        </w:tc>
        <w:tc>
          <w:tcPr>
            <w:tcW w:w="794" w:type="dxa"/>
          </w:tcPr>
          <w:p w14:paraId="4460B243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</w:p>
        </w:tc>
        <w:tc>
          <w:tcPr>
            <w:tcW w:w="794" w:type="dxa"/>
          </w:tcPr>
          <w:p w14:paraId="4CA38AE2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</w:p>
        </w:tc>
        <w:tc>
          <w:tcPr>
            <w:tcW w:w="794" w:type="dxa"/>
          </w:tcPr>
          <w:p w14:paraId="3913D213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</w:p>
        </w:tc>
        <w:tc>
          <w:tcPr>
            <w:tcW w:w="794" w:type="dxa"/>
          </w:tcPr>
          <w:p w14:paraId="486EF1CD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</w:p>
        </w:tc>
        <w:tc>
          <w:tcPr>
            <w:tcW w:w="794" w:type="dxa"/>
          </w:tcPr>
          <w:p w14:paraId="633F2993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</w:p>
        </w:tc>
        <w:tc>
          <w:tcPr>
            <w:tcW w:w="794" w:type="dxa"/>
          </w:tcPr>
          <w:p w14:paraId="092AE005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</w:p>
        </w:tc>
        <w:tc>
          <w:tcPr>
            <w:tcW w:w="794" w:type="dxa"/>
          </w:tcPr>
          <w:p w14:paraId="4CE0DDB5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</w:p>
        </w:tc>
        <w:tc>
          <w:tcPr>
            <w:tcW w:w="794" w:type="dxa"/>
          </w:tcPr>
          <w:p w14:paraId="69A643F0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</w:p>
        </w:tc>
        <w:tc>
          <w:tcPr>
            <w:tcW w:w="817" w:type="dxa"/>
          </w:tcPr>
          <w:p w14:paraId="2A895090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</w:p>
        </w:tc>
        <w:tc>
          <w:tcPr>
            <w:tcW w:w="2318" w:type="dxa"/>
          </w:tcPr>
          <w:p w14:paraId="70E4803F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rtl/>
              </w:rPr>
              <w:t>السجل المدني</w:t>
            </w:r>
          </w:p>
        </w:tc>
      </w:tr>
      <w:tr w:rsidR="009E155E" w:rsidRPr="00DF6D7C" w14:paraId="50255FA6" w14:textId="77777777" w:rsidTr="006100C8">
        <w:trPr>
          <w:jc w:val="center"/>
        </w:trPr>
        <w:tc>
          <w:tcPr>
            <w:tcW w:w="7963" w:type="dxa"/>
            <w:gridSpan w:val="10"/>
          </w:tcPr>
          <w:p w14:paraId="1C2AF996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</w:p>
        </w:tc>
        <w:tc>
          <w:tcPr>
            <w:tcW w:w="2318" w:type="dxa"/>
          </w:tcPr>
          <w:p w14:paraId="37B5AFC8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rtl/>
              </w:rPr>
              <w:t>جهة العمل</w:t>
            </w:r>
          </w:p>
        </w:tc>
      </w:tr>
    </w:tbl>
    <w:p w14:paraId="44D354E5" w14:textId="77777777" w:rsidR="009E155E" w:rsidRPr="00DF6D7C" w:rsidRDefault="009E155E" w:rsidP="009E155E">
      <w:pPr>
        <w:tabs>
          <w:tab w:val="left" w:pos="5970"/>
        </w:tabs>
        <w:jc w:val="center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</w:p>
    <w:tbl>
      <w:tblPr>
        <w:tblStyle w:val="a6"/>
        <w:tblW w:w="5120" w:type="pct"/>
        <w:jc w:val="center"/>
        <w:tblLook w:val="04A0" w:firstRow="1" w:lastRow="0" w:firstColumn="1" w:lastColumn="0" w:noHBand="0" w:noVBand="1"/>
      </w:tblPr>
      <w:tblGrid>
        <w:gridCol w:w="1020"/>
        <w:gridCol w:w="2903"/>
        <w:gridCol w:w="947"/>
        <w:gridCol w:w="1019"/>
        <w:gridCol w:w="2901"/>
        <w:gridCol w:w="1180"/>
      </w:tblGrid>
      <w:tr w:rsidR="009E155E" w:rsidRPr="00DF6D7C" w14:paraId="0ADA3F96" w14:textId="77777777" w:rsidTr="006100C8">
        <w:trPr>
          <w:trHeight w:val="454"/>
          <w:jc w:val="center"/>
        </w:trPr>
        <w:tc>
          <w:tcPr>
            <w:tcW w:w="511" w:type="pct"/>
            <w:vAlign w:val="center"/>
          </w:tcPr>
          <w:p w14:paraId="7A6CBD1D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تصويت</w:t>
            </w:r>
          </w:p>
        </w:tc>
        <w:tc>
          <w:tcPr>
            <w:tcW w:w="1455" w:type="pct"/>
            <w:vAlign w:val="center"/>
          </w:tcPr>
          <w:p w14:paraId="389FFF44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سم المرشح</w:t>
            </w:r>
          </w:p>
        </w:tc>
        <w:tc>
          <w:tcPr>
            <w:tcW w:w="475" w:type="pct"/>
            <w:vAlign w:val="center"/>
          </w:tcPr>
          <w:p w14:paraId="6D10A5BF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رقم المرشح</w:t>
            </w:r>
          </w:p>
        </w:tc>
        <w:tc>
          <w:tcPr>
            <w:tcW w:w="511" w:type="pct"/>
            <w:vAlign w:val="center"/>
          </w:tcPr>
          <w:p w14:paraId="32B38C9E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تصويت</w:t>
            </w:r>
          </w:p>
        </w:tc>
        <w:tc>
          <w:tcPr>
            <w:tcW w:w="1454" w:type="pct"/>
            <w:vAlign w:val="center"/>
          </w:tcPr>
          <w:p w14:paraId="2D266988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سم المرشح</w:t>
            </w:r>
          </w:p>
        </w:tc>
        <w:tc>
          <w:tcPr>
            <w:tcW w:w="592" w:type="pct"/>
            <w:vAlign w:val="center"/>
          </w:tcPr>
          <w:p w14:paraId="35AB61F8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رقم المرشح</w:t>
            </w:r>
          </w:p>
        </w:tc>
      </w:tr>
      <w:tr w:rsidR="009E155E" w:rsidRPr="00DF6D7C" w14:paraId="15E7F0C4" w14:textId="77777777" w:rsidTr="006100C8">
        <w:trPr>
          <w:trHeight w:val="454"/>
          <w:jc w:val="center"/>
        </w:trPr>
        <w:tc>
          <w:tcPr>
            <w:tcW w:w="511" w:type="pct"/>
          </w:tcPr>
          <w:p w14:paraId="71C624D2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pct"/>
          </w:tcPr>
          <w:p w14:paraId="597F897E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0CCA94B2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11</w:t>
            </w:r>
          </w:p>
        </w:tc>
        <w:tc>
          <w:tcPr>
            <w:tcW w:w="511" w:type="pct"/>
            <w:vAlign w:val="center"/>
          </w:tcPr>
          <w:p w14:paraId="52B7360C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4" w:type="pct"/>
            <w:vAlign w:val="center"/>
          </w:tcPr>
          <w:p w14:paraId="59A14BD7" w14:textId="77777777" w:rsidR="009E155E" w:rsidRPr="00DF6D7C" w:rsidRDefault="009E155E" w:rsidP="006100C8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pct"/>
            <w:vAlign w:val="center"/>
          </w:tcPr>
          <w:p w14:paraId="1BE75D03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1</w:t>
            </w:r>
          </w:p>
        </w:tc>
      </w:tr>
      <w:tr w:rsidR="009E155E" w:rsidRPr="00DF6D7C" w14:paraId="72003970" w14:textId="77777777" w:rsidTr="006100C8">
        <w:trPr>
          <w:trHeight w:val="454"/>
          <w:jc w:val="center"/>
        </w:trPr>
        <w:tc>
          <w:tcPr>
            <w:tcW w:w="511" w:type="pct"/>
          </w:tcPr>
          <w:p w14:paraId="7E0C5D46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pct"/>
          </w:tcPr>
          <w:p w14:paraId="3B6350F9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6C2634C0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12</w:t>
            </w:r>
          </w:p>
        </w:tc>
        <w:tc>
          <w:tcPr>
            <w:tcW w:w="511" w:type="pct"/>
            <w:vAlign w:val="center"/>
          </w:tcPr>
          <w:p w14:paraId="10C290DB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4" w:type="pct"/>
            <w:vAlign w:val="center"/>
          </w:tcPr>
          <w:p w14:paraId="133BD2A4" w14:textId="30A088CC" w:rsidR="009E155E" w:rsidRPr="00DF6D7C" w:rsidRDefault="009E155E" w:rsidP="006100C8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pct"/>
            <w:vAlign w:val="center"/>
          </w:tcPr>
          <w:p w14:paraId="790C9014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</w:tr>
      <w:tr w:rsidR="009E155E" w:rsidRPr="00DF6D7C" w14:paraId="4FF725EB" w14:textId="77777777" w:rsidTr="006100C8">
        <w:trPr>
          <w:trHeight w:val="454"/>
          <w:jc w:val="center"/>
        </w:trPr>
        <w:tc>
          <w:tcPr>
            <w:tcW w:w="511" w:type="pct"/>
          </w:tcPr>
          <w:p w14:paraId="0DA8665E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pct"/>
          </w:tcPr>
          <w:p w14:paraId="106BCE30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12D1B718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13</w:t>
            </w:r>
          </w:p>
        </w:tc>
        <w:tc>
          <w:tcPr>
            <w:tcW w:w="511" w:type="pct"/>
            <w:vAlign w:val="center"/>
          </w:tcPr>
          <w:p w14:paraId="1269DB47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4" w:type="pct"/>
            <w:vAlign w:val="center"/>
          </w:tcPr>
          <w:p w14:paraId="020DF82E" w14:textId="77B405E7" w:rsidR="009E155E" w:rsidRPr="00DF6D7C" w:rsidRDefault="009E155E" w:rsidP="006100C8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pct"/>
            <w:vAlign w:val="center"/>
          </w:tcPr>
          <w:p w14:paraId="6CF6B7D4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3</w:t>
            </w:r>
          </w:p>
        </w:tc>
      </w:tr>
      <w:tr w:rsidR="009E155E" w:rsidRPr="00DF6D7C" w14:paraId="77CF21C3" w14:textId="77777777" w:rsidTr="006100C8">
        <w:trPr>
          <w:trHeight w:val="454"/>
          <w:jc w:val="center"/>
        </w:trPr>
        <w:tc>
          <w:tcPr>
            <w:tcW w:w="511" w:type="pct"/>
          </w:tcPr>
          <w:p w14:paraId="57769A7C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pct"/>
          </w:tcPr>
          <w:p w14:paraId="7C117962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456AABD9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14</w:t>
            </w:r>
          </w:p>
        </w:tc>
        <w:tc>
          <w:tcPr>
            <w:tcW w:w="511" w:type="pct"/>
            <w:vAlign w:val="center"/>
          </w:tcPr>
          <w:p w14:paraId="284F786E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4" w:type="pct"/>
            <w:vAlign w:val="center"/>
          </w:tcPr>
          <w:p w14:paraId="0BCBCA36" w14:textId="4A47E51F" w:rsidR="009E155E" w:rsidRPr="00DF6D7C" w:rsidRDefault="009E155E" w:rsidP="006100C8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pct"/>
            <w:vAlign w:val="center"/>
          </w:tcPr>
          <w:p w14:paraId="24194094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4</w:t>
            </w:r>
          </w:p>
        </w:tc>
      </w:tr>
      <w:tr w:rsidR="009E155E" w:rsidRPr="00DF6D7C" w14:paraId="7C09C699" w14:textId="77777777" w:rsidTr="006100C8">
        <w:trPr>
          <w:trHeight w:val="454"/>
          <w:jc w:val="center"/>
        </w:trPr>
        <w:tc>
          <w:tcPr>
            <w:tcW w:w="511" w:type="pct"/>
          </w:tcPr>
          <w:p w14:paraId="604F384A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pct"/>
          </w:tcPr>
          <w:p w14:paraId="5A2F51DD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64646319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15</w:t>
            </w:r>
          </w:p>
        </w:tc>
        <w:tc>
          <w:tcPr>
            <w:tcW w:w="511" w:type="pct"/>
            <w:vAlign w:val="center"/>
          </w:tcPr>
          <w:p w14:paraId="7A3AB1C9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4" w:type="pct"/>
            <w:vAlign w:val="center"/>
          </w:tcPr>
          <w:p w14:paraId="38C367F4" w14:textId="54D95CA3" w:rsidR="009E155E" w:rsidRPr="00DF6D7C" w:rsidRDefault="009E155E" w:rsidP="006100C8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pct"/>
            <w:vAlign w:val="center"/>
          </w:tcPr>
          <w:p w14:paraId="3B77BFE7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5</w:t>
            </w:r>
          </w:p>
        </w:tc>
      </w:tr>
      <w:tr w:rsidR="009E155E" w:rsidRPr="00DF6D7C" w14:paraId="6D2E8BE9" w14:textId="77777777" w:rsidTr="006100C8">
        <w:trPr>
          <w:trHeight w:val="454"/>
          <w:jc w:val="center"/>
        </w:trPr>
        <w:tc>
          <w:tcPr>
            <w:tcW w:w="511" w:type="pct"/>
          </w:tcPr>
          <w:p w14:paraId="1E14D8F1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pct"/>
          </w:tcPr>
          <w:p w14:paraId="20D344AF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63FEAAB7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16</w:t>
            </w:r>
          </w:p>
        </w:tc>
        <w:tc>
          <w:tcPr>
            <w:tcW w:w="511" w:type="pct"/>
            <w:vAlign w:val="center"/>
          </w:tcPr>
          <w:p w14:paraId="3BE810B6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4" w:type="pct"/>
            <w:vAlign w:val="center"/>
          </w:tcPr>
          <w:p w14:paraId="50D5F4FA" w14:textId="5492D6B9" w:rsidR="009E155E" w:rsidRPr="00DF6D7C" w:rsidRDefault="009E155E" w:rsidP="006100C8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pct"/>
            <w:vAlign w:val="center"/>
          </w:tcPr>
          <w:p w14:paraId="3B23F303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6</w:t>
            </w:r>
          </w:p>
        </w:tc>
      </w:tr>
      <w:tr w:rsidR="009E155E" w:rsidRPr="00DF6D7C" w14:paraId="2C41BE11" w14:textId="77777777" w:rsidTr="006100C8">
        <w:trPr>
          <w:trHeight w:val="454"/>
          <w:jc w:val="center"/>
        </w:trPr>
        <w:tc>
          <w:tcPr>
            <w:tcW w:w="511" w:type="pct"/>
          </w:tcPr>
          <w:p w14:paraId="2DBA50F9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pct"/>
          </w:tcPr>
          <w:p w14:paraId="5FC12683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0FEF696D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17</w:t>
            </w:r>
          </w:p>
        </w:tc>
        <w:tc>
          <w:tcPr>
            <w:tcW w:w="511" w:type="pct"/>
            <w:vAlign w:val="center"/>
          </w:tcPr>
          <w:p w14:paraId="6EAC3B68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4" w:type="pct"/>
            <w:vAlign w:val="center"/>
          </w:tcPr>
          <w:p w14:paraId="6070098D" w14:textId="77777777" w:rsidR="009E155E" w:rsidRPr="00DF6D7C" w:rsidRDefault="009E155E" w:rsidP="006100C8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pct"/>
            <w:vAlign w:val="center"/>
          </w:tcPr>
          <w:p w14:paraId="452B6154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7</w:t>
            </w:r>
          </w:p>
        </w:tc>
      </w:tr>
      <w:tr w:rsidR="009E155E" w:rsidRPr="00DF6D7C" w14:paraId="62FA1CB9" w14:textId="77777777" w:rsidTr="006100C8">
        <w:trPr>
          <w:trHeight w:val="454"/>
          <w:jc w:val="center"/>
        </w:trPr>
        <w:tc>
          <w:tcPr>
            <w:tcW w:w="511" w:type="pct"/>
          </w:tcPr>
          <w:p w14:paraId="712550E3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pct"/>
          </w:tcPr>
          <w:p w14:paraId="3F9D15F1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085F9399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18</w:t>
            </w:r>
          </w:p>
        </w:tc>
        <w:tc>
          <w:tcPr>
            <w:tcW w:w="511" w:type="pct"/>
            <w:vAlign w:val="center"/>
          </w:tcPr>
          <w:p w14:paraId="55AE0E47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4" w:type="pct"/>
            <w:vAlign w:val="center"/>
          </w:tcPr>
          <w:p w14:paraId="11668E64" w14:textId="3D5CC092" w:rsidR="009E155E" w:rsidRPr="00DF6D7C" w:rsidRDefault="009E155E" w:rsidP="006100C8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592" w:type="pct"/>
            <w:vAlign w:val="center"/>
          </w:tcPr>
          <w:p w14:paraId="26714894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8</w:t>
            </w:r>
          </w:p>
        </w:tc>
      </w:tr>
      <w:tr w:rsidR="009E155E" w:rsidRPr="00DF6D7C" w14:paraId="587F1B63" w14:textId="77777777" w:rsidTr="006100C8">
        <w:trPr>
          <w:trHeight w:val="454"/>
          <w:jc w:val="center"/>
        </w:trPr>
        <w:tc>
          <w:tcPr>
            <w:tcW w:w="511" w:type="pct"/>
          </w:tcPr>
          <w:p w14:paraId="302CBF92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pct"/>
          </w:tcPr>
          <w:p w14:paraId="3FBE2020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7BE34E87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19</w:t>
            </w:r>
          </w:p>
        </w:tc>
        <w:tc>
          <w:tcPr>
            <w:tcW w:w="511" w:type="pct"/>
            <w:vAlign w:val="center"/>
          </w:tcPr>
          <w:p w14:paraId="5A488841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4" w:type="pct"/>
            <w:vAlign w:val="center"/>
          </w:tcPr>
          <w:p w14:paraId="2B9FFF27" w14:textId="4A7285D7" w:rsidR="009E155E" w:rsidRPr="00DF6D7C" w:rsidRDefault="009E155E" w:rsidP="006100C8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pct"/>
            <w:vAlign w:val="center"/>
          </w:tcPr>
          <w:p w14:paraId="340C5755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9</w:t>
            </w:r>
          </w:p>
        </w:tc>
      </w:tr>
      <w:tr w:rsidR="009E155E" w:rsidRPr="00DF6D7C" w14:paraId="5077BE7D" w14:textId="77777777" w:rsidTr="006100C8">
        <w:trPr>
          <w:trHeight w:val="454"/>
          <w:jc w:val="center"/>
        </w:trPr>
        <w:tc>
          <w:tcPr>
            <w:tcW w:w="511" w:type="pct"/>
          </w:tcPr>
          <w:p w14:paraId="1F4A980F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pct"/>
          </w:tcPr>
          <w:p w14:paraId="0BB82AEE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335397C5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20</w:t>
            </w:r>
          </w:p>
        </w:tc>
        <w:tc>
          <w:tcPr>
            <w:tcW w:w="511" w:type="pct"/>
            <w:vAlign w:val="center"/>
          </w:tcPr>
          <w:p w14:paraId="28F239F5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4" w:type="pct"/>
            <w:vAlign w:val="center"/>
          </w:tcPr>
          <w:p w14:paraId="6FA63A3A" w14:textId="77777777" w:rsidR="009E155E" w:rsidRPr="00DF6D7C" w:rsidRDefault="009E155E" w:rsidP="006100C8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pct"/>
            <w:vAlign w:val="center"/>
          </w:tcPr>
          <w:p w14:paraId="5714B52F" w14:textId="77777777" w:rsidR="009E155E" w:rsidRPr="00DF6D7C" w:rsidRDefault="009E155E" w:rsidP="006100C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F6D7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10</w:t>
            </w:r>
          </w:p>
        </w:tc>
      </w:tr>
    </w:tbl>
    <w:p w14:paraId="1CD3A943" w14:textId="77777777" w:rsidR="009E155E" w:rsidRPr="00DF6D7C" w:rsidRDefault="009E155E" w:rsidP="009E155E">
      <w:pPr>
        <w:ind w:firstLine="720"/>
        <w:jc w:val="center"/>
        <w:rPr>
          <w:rFonts w:asciiTheme="majorBidi" w:eastAsia="Calibri" w:hAnsiTheme="majorBidi" w:cstheme="majorBidi"/>
          <w:b/>
          <w:bCs/>
          <w:color w:val="525252" w:themeColor="accent3" w:themeShade="80"/>
          <w:sz w:val="18"/>
          <w:szCs w:val="18"/>
          <w:u w:val="single"/>
          <w:rtl/>
        </w:rPr>
      </w:pPr>
    </w:p>
    <w:p w14:paraId="7483CA6D" w14:textId="21CC3399" w:rsidR="00C23443" w:rsidRDefault="00C23443" w:rsidP="00430BCF">
      <w:pPr>
        <w:bidi/>
        <w:spacing w:line="240" w:lineRule="auto"/>
        <w:rPr>
          <w:rFonts w:asciiTheme="majorBidi" w:hAnsiTheme="majorBidi" w:cs="PNU"/>
          <w:sz w:val="28"/>
          <w:szCs w:val="28"/>
          <w:rtl/>
        </w:rPr>
      </w:pPr>
    </w:p>
    <w:p w14:paraId="7EF9A73D" w14:textId="6D73F7CF" w:rsidR="00C23443" w:rsidRDefault="00C23443" w:rsidP="00430BCF">
      <w:pPr>
        <w:bidi/>
        <w:rPr>
          <w:rtl/>
        </w:rPr>
      </w:pPr>
    </w:p>
    <w:p w14:paraId="2C2064AA" w14:textId="77777777" w:rsidR="009241AC" w:rsidRDefault="009241AC" w:rsidP="00430BCF">
      <w:pPr>
        <w:bidi/>
        <w:ind w:left="720"/>
        <w:jc w:val="center"/>
        <w:rPr>
          <w:rFonts w:cs="PNU"/>
          <w:sz w:val="18"/>
          <w:szCs w:val="18"/>
          <w:rtl/>
        </w:rPr>
      </w:pPr>
    </w:p>
    <w:p w14:paraId="09ABB7EC" w14:textId="37DC7321" w:rsidR="008F0B87" w:rsidRPr="002424F1" w:rsidRDefault="009E155E" w:rsidP="009241AC">
      <w:pPr>
        <w:bidi/>
        <w:ind w:left="720"/>
        <w:jc w:val="center"/>
        <w:rPr>
          <w:rFonts w:asciiTheme="minorBidi" w:eastAsia="Calibri" w:hAnsiTheme="minorBidi" w:cs="PNU"/>
          <w:b/>
          <w:bCs/>
          <w:sz w:val="24"/>
          <w:szCs w:val="24"/>
          <w:u w:val="single"/>
          <w:rtl/>
        </w:rPr>
      </w:pPr>
      <w:r w:rsidRPr="009241AC"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9A260F1" wp14:editId="420D10F8">
                <wp:simplePos x="0" y="0"/>
                <wp:positionH relativeFrom="page">
                  <wp:posOffset>3639185</wp:posOffset>
                </wp:positionH>
                <wp:positionV relativeFrom="paragraph">
                  <wp:posOffset>1898650</wp:posOffset>
                </wp:positionV>
                <wp:extent cx="4724400" cy="330200"/>
                <wp:effectExtent l="0" t="0" r="0" b="0"/>
                <wp:wrapNone/>
                <wp:docPr id="785590883" name="مربع نص 17908380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4400" cy="330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3E367C6" w14:textId="1A0D917C" w:rsidR="009241AC" w:rsidRPr="009241AC" w:rsidRDefault="009E155E" w:rsidP="009E155E">
                            <w:pPr>
                              <w:bidi/>
                              <w:ind w:left="720"/>
                              <w:jc w:val="center"/>
                              <w:rPr>
                                <w:rFonts w:cs="PNU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</w:pPr>
                            <w:r>
                              <w:rPr>
                                <w:rFonts w:cs="PNU" w:hint="cs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نموذج </w:t>
                            </w:r>
                            <w:r w:rsidRPr="009E155E">
                              <w:rPr>
                                <w:rFonts w:cs="PNU" w:hint="cs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التصويت لمجلس إدارة الجمعية</w:t>
                            </w:r>
                            <w:r w:rsidR="00430BCF" w:rsidRPr="00430BCF">
                              <w:rPr>
                                <w:rFonts w:cs="PNU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PNU" w:hint="cs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ال</w:t>
                            </w:r>
                            <w:r w:rsidR="00430BCF" w:rsidRPr="00430BCF">
                              <w:rPr>
                                <w:rFonts w:cs="PNU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علمية </w:t>
                            </w:r>
                            <w:r w:rsidR="009241AC" w:rsidRPr="009241AC">
                              <w:rPr>
                                <w:rFonts w:cs="PNU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– رقم (</w:t>
                            </w:r>
                            <w:r w:rsidR="009241AC" w:rsidRPr="009241AC">
                              <w:rPr>
                                <w:rFonts w:cs="PNU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012504-F</w:t>
                            </w:r>
                            <w:bookmarkStart w:id="0" w:name="_GoBack"/>
                            <w:bookmarkEnd w:id="0"/>
                            <w:r w:rsidR="009241AC" w:rsidRPr="009241AC">
                              <w:rPr>
                                <w:rFonts w:cs="PNU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1</w:t>
                            </w:r>
                            <w:r>
                              <w:rPr>
                                <w:rFonts w:cs="PNU"/>
                                <w:color w:val="000000" w:themeColor="text1"/>
                                <w:sz w:val="18"/>
                                <w:szCs w:val="18"/>
                              </w:rPr>
                              <w:t>1</w:t>
                            </w:r>
                            <w:r w:rsidR="009241AC" w:rsidRPr="009241AC">
                              <w:rPr>
                                <w:rFonts w:cs="PNU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)   </w:t>
                            </w:r>
                          </w:p>
                          <w:p w14:paraId="541DF681" w14:textId="77777777" w:rsidR="009241AC" w:rsidRDefault="009241AC" w:rsidP="009241AC">
                            <w:pPr>
                              <w:bidi/>
                              <w:rPr>
                                <w:rFonts w:ascii="Sakkal Majalla" w:hAnsi="Sakkal Majalla" w:cs="Sakkal Majalla"/>
                                <w:sz w:val="20"/>
                                <w:szCs w:val="20"/>
                                <w:rtl/>
                              </w:rPr>
                            </w:pPr>
                          </w:p>
                          <w:p w14:paraId="1C86A67B" w14:textId="77777777" w:rsidR="009241AC" w:rsidRDefault="009241AC" w:rsidP="009241AC">
                            <w:pPr>
                              <w:bidi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A260F1" id="_x0000_t202" coordsize="21600,21600" o:spt="202" path="m,l,21600r21600,l21600,xe">
                <v:stroke joinstyle="miter"/>
                <v:path gradientshapeok="t" o:connecttype="rect"/>
              </v:shapetype>
              <v:shape id="مربع نص 1790838017" o:spid="_x0000_s1026" type="#_x0000_t202" style="position:absolute;left:0;text-align:left;margin-left:286.55pt;margin-top:149.5pt;width:372pt;height:2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" filled="f" stroked="f" strokeweight=".5pt">
                <v:textbox>
                  <w:txbxContent>
                    <w:p w14:paraId="73E367C6" w14:textId="1A0D917C" w:rsidR="009241AC" w:rsidRPr="009241AC" w:rsidRDefault="009E155E" w:rsidP="009E155E">
                      <w:pPr>
                        <w:bidi/>
                        <w:ind w:left="720"/>
                        <w:jc w:val="center"/>
                        <w:rPr>
                          <w:rFonts w:cs="PNU"/>
                          <w:color w:val="000000" w:themeColor="text1"/>
                          <w:sz w:val="18"/>
                          <w:szCs w:val="18"/>
                          <w:rtl/>
                        </w:rPr>
                      </w:pPr>
                      <w:r>
                        <w:rPr>
                          <w:rFonts w:cs="PNU" w:hint="cs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نموذج </w:t>
                      </w:r>
                      <w:r w:rsidRPr="009E155E">
                        <w:rPr>
                          <w:rFonts w:cs="PNU" w:hint="cs"/>
                          <w:color w:val="000000" w:themeColor="text1"/>
                          <w:sz w:val="18"/>
                          <w:szCs w:val="18"/>
                          <w:rtl/>
                        </w:rPr>
                        <w:t>التصويت لمجلس إدارة الجمعية</w:t>
                      </w:r>
                      <w:r w:rsidR="00430BCF" w:rsidRPr="00430BCF">
                        <w:rPr>
                          <w:rFonts w:cs="PNU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 </w:t>
                      </w:r>
                      <w:r>
                        <w:rPr>
                          <w:rFonts w:cs="PNU" w:hint="cs"/>
                          <w:color w:val="000000" w:themeColor="text1"/>
                          <w:sz w:val="18"/>
                          <w:szCs w:val="18"/>
                          <w:rtl/>
                        </w:rPr>
                        <w:t>ال</w:t>
                      </w:r>
                      <w:r w:rsidR="00430BCF" w:rsidRPr="00430BCF">
                        <w:rPr>
                          <w:rFonts w:cs="PNU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علمية </w:t>
                      </w:r>
                      <w:r w:rsidR="009241AC" w:rsidRPr="009241AC">
                        <w:rPr>
                          <w:rFonts w:cs="PNU"/>
                          <w:color w:val="000000" w:themeColor="text1"/>
                          <w:sz w:val="18"/>
                          <w:szCs w:val="18"/>
                          <w:rtl/>
                        </w:rPr>
                        <w:t>– رقم (</w:t>
                      </w:r>
                      <w:r w:rsidR="009241AC" w:rsidRPr="009241AC">
                        <w:rPr>
                          <w:rFonts w:cs="PNU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012504-F</w:t>
                      </w:r>
                      <w:bookmarkStart w:id="1" w:name="_GoBack"/>
                      <w:bookmarkEnd w:id="1"/>
                      <w:r w:rsidR="009241AC" w:rsidRPr="009241AC">
                        <w:rPr>
                          <w:rFonts w:cs="PNU"/>
                          <w:color w:val="000000" w:themeColor="text1"/>
                          <w:sz w:val="18"/>
                          <w:szCs w:val="18"/>
                        </w:rPr>
                        <w:t xml:space="preserve"> 1</w:t>
                      </w:r>
                      <w:r>
                        <w:rPr>
                          <w:rFonts w:cs="PNU"/>
                          <w:color w:val="000000" w:themeColor="text1"/>
                          <w:sz w:val="18"/>
                          <w:szCs w:val="18"/>
                        </w:rPr>
                        <w:t>1</w:t>
                      </w:r>
                      <w:r w:rsidR="009241AC" w:rsidRPr="009241AC">
                        <w:rPr>
                          <w:rFonts w:cs="PNU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)   </w:t>
                      </w:r>
                    </w:p>
                    <w:p w14:paraId="541DF681" w14:textId="77777777" w:rsidR="009241AC" w:rsidRDefault="009241AC" w:rsidP="009241AC">
                      <w:pPr>
                        <w:bidi/>
                        <w:rPr>
                          <w:rFonts w:ascii="Sakkal Majalla" w:hAnsi="Sakkal Majalla" w:cs="Sakkal Majalla"/>
                          <w:sz w:val="20"/>
                          <w:szCs w:val="20"/>
                          <w:rtl/>
                        </w:rPr>
                      </w:pPr>
                    </w:p>
                    <w:p w14:paraId="1C86A67B" w14:textId="77777777" w:rsidR="009241AC" w:rsidRDefault="009241AC" w:rsidP="009241AC">
                      <w:pPr>
                        <w:bidi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2424F1" w:rsidRPr="002424F1">
        <w:rPr>
          <w:rFonts w:cs="PNU"/>
          <w:sz w:val="18"/>
          <w:szCs w:val="18"/>
          <w:rtl/>
        </w:rPr>
        <w:t xml:space="preserve">  </w:t>
      </w:r>
      <w:r>
        <w:rPr>
          <w:rFonts w:asciiTheme="minorBidi" w:eastAsia="Calibri" w:hAnsiTheme="minorBidi" w:cs="PNU" w:hint="cs"/>
          <w:b/>
          <w:bCs/>
          <w:sz w:val="24"/>
          <w:szCs w:val="24"/>
          <w:u w:val="single"/>
          <w:rtl/>
        </w:rPr>
        <w:t xml:space="preserve"> </w:t>
      </w:r>
    </w:p>
    <w:sectPr w:rsidR="008F0B87" w:rsidRPr="002424F1" w:rsidSect="00C2344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805" w:right="1080" w:bottom="1440" w:left="1080" w:header="0" w:footer="22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8F0B4D" w14:textId="77777777" w:rsidR="00140ADA" w:rsidRDefault="00140ADA" w:rsidP="000A2DE1">
      <w:r>
        <w:separator/>
      </w:r>
    </w:p>
  </w:endnote>
  <w:endnote w:type="continuationSeparator" w:id="0">
    <w:p w14:paraId="1FFCCB23" w14:textId="77777777" w:rsidR="00140ADA" w:rsidRDefault="00140ADA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NU">
    <w:altName w:val="Arial"/>
    <w:panose1 w:val="00000500000000000000"/>
    <w:charset w:val="B2"/>
    <w:family w:val="auto"/>
    <w:pitch w:val="variable"/>
    <w:sig w:usb0="00002001" w:usb1="00000000" w:usb2="00000008" w:usb3="00000000" w:csb0="00000040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KufiStandardGK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E20E04" w14:textId="77777777" w:rsidR="00F75896" w:rsidRDefault="00F7589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A2AC4" w14:textId="12304A5C" w:rsidR="0063543F" w:rsidRDefault="0063543F" w:rsidP="00094BD9">
    <w:pPr>
      <w:pStyle w:val="a5"/>
      <w:tabs>
        <w:tab w:val="clear" w:pos="4153"/>
        <w:tab w:val="clear" w:pos="8306"/>
      </w:tabs>
      <w:rPr>
        <w:rtl/>
      </w:rPr>
    </w:pPr>
  </w:p>
  <w:p w14:paraId="331053D1" w14:textId="3DC552BD" w:rsidR="005424E2" w:rsidRPr="001349AE" w:rsidRDefault="005424E2" w:rsidP="00094BD9">
    <w:pPr>
      <w:pStyle w:val="a5"/>
      <w:tabs>
        <w:tab w:val="clear" w:pos="4153"/>
        <w:tab w:val="clear" w:pos="8306"/>
      </w:tabs>
      <w:rPr>
        <w:rtl/>
      </w:rPr>
    </w:pPr>
    <w:r w:rsidRPr="001349AE">
      <w:t xml:space="preserve"> </w:t>
    </w:r>
  </w:p>
  <w:p w14:paraId="146C522B" w14:textId="77777777" w:rsidR="005424E2" w:rsidRDefault="005424E2" w:rsidP="00634548">
    <w:pPr>
      <w:pStyle w:val="a5"/>
      <w:tabs>
        <w:tab w:val="clear" w:pos="4153"/>
        <w:tab w:val="clear" w:pos="8306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086921" w14:textId="77777777" w:rsidR="00F75896" w:rsidRDefault="00F7589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994AF3" w14:textId="77777777" w:rsidR="00140ADA" w:rsidRDefault="00140ADA" w:rsidP="000A2DE1">
      <w:r>
        <w:separator/>
      </w:r>
    </w:p>
  </w:footnote>
  <w:footnote w:type="continuationSeparator" w:id="0">
    <w:p w14:paraId="1BA6529B" w14:textId="77777777" w:rsidR="00140ADA" w:rsidRDefault="00140ADA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9F97E" w14:textId="77777777" w:rsidR="005424E2" w:rsidRDefault="00140ADA">
    <w:pPr>
      <w:pStyle w:val="a4"/>
    </w:pPr>
    <w:r>
      <w:rPr>
        <w:noProof/>
      </w:rPr>
      <w:pict w14:anchorId="14726D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60" type="#_x0000_t75" alt="" style="position:absolute;left:0;text-align:left;margin-left:0;margin-top:0;width:450.75pt;height:534.1pt;z-index:-2516520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04D45C28">
        <v:shape id="WordPictureWatermark9481610" o:spid="_x0000_s2059" type="#_x0000_t75" alt="" style="position:absolute;left:0;text-align:left;margin-left:0;margin-top:0;width:374.1pt;height:476.2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61E00C19">
        <v:shape id="WordPictureWatermark11084485" o:spid="_x0000_s2058" type="#_x0000_t75" alt="" style="position:absolute;left:0;text-align:left;margin-left:0;margin-top:0;width:450.75pt;height:573.8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6B3D034E">
        <v:shape id="WordPictureWatermark11028922" o:spid="_x0000_s2057" type="#_x0000_t75" alt="" style="position:absolute;left:0;text-align:left;margin-left:0;margin-top:0;width:450.75pt;height:573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1EB4BA94">
        <v:shape id="WordPictureWatermark10952376" o:spid="_x0000_s2056" type="#_x0000_t75" alt="" style="position:absolute;left:0;text-align:left;margin-left:0;margin-top:0;width:450.75pt;height:573.8pt;z-index:-25166028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16668155">
        <v:shape id="WordPictureWatermark10930516" o:spid="_x0000_s2055" type="#_x0000_t75" alt="" style="position:absolute;left:0;text-align:left;margin-left:0;margin-top:0;width:450.75pt;height:573.8pt;z-index:-25166233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55DF9" w14:textId="6C0191EE" w:rsidR="005424E2" w:rsidRPr="007F6380" w:rsidRDefault="00D437AE" w:rsidP="007F6380">
    <w:pPr>
      <w:pStyle w:val="a4"/>
      <w:tabs>
        <w:tab w:val="clear" w:pos="4153"/>
        <w:tab w:val="clear" w:pos="8306"/>
      </w:tabs>
      <w:rPr>
        <w:rtl/>
      </w:rPr>
    </w:pPr>
    <w:r>
      <w:rPr>
        <w:rFonts w:hint="cs"/>
        <w:noProof/>
      </w:rPr>
      <w:drawing>
        <wp:anchor distT="0" distB="0" distL="114300" distR="114300" simplePos="0" relativeHeight="251675648" behindDoc="1" locked="0" layoutInCell="1" allowOverlap="1" wp14:anchorId="2971918A" wp14:editId="2CFAE556">
          <wp:simplePos x="0" y="0"/>
          <wp:positionH relativeFrom="margin">
            <wp:posOffset>-1049020</wp:posOffset>
          </wp:positionH>
          <wp:positionV relativeFrom="paragraph">
            <wp:posOffset>-257175</wp:posOffset>
          </wp:positionV>
          <wp:extent cx="8324850" cy="10936586"/>
          <wp:effectExtent l="0" t="0" r="0" b="0"/>
          <wp:wrapNone/>
          <wp:docPr id="1808324858" name="صورة 18083248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24850" cy="109365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F62F625" w14:textId="24428CCC" w:rsidR="005424E2" w:rsidRPr="00764EE2" w:rsidRDefault="005424E2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>
      <w:rPr>
        <w:rtl/>
      </w:rPr>
      <w:tab/>
    </w:r>
  </w:p>
  <w:p w14:paraId="5289B75E" w14:textId="03D4FC50" w:rsidR="005424E2" w:rsidRPr="007F6380" w:rsidRDefault="005424E2" w:rsidP="007F6380">
    <w:pPr>
      <w:pStyle w:val="a4"/>
      <w:jc w:val="center"/>
      <w:rPr>
        <w:rtl/>
      </w:rPr>
    </w:pPr>
  </w:p>
  <w:p w14:paraId="084C6765" w14:textId="4F613F77" w:rsidR="005424E2" w:rsidRPr="007F6380" w:rsidRDefault="005424E2" w:rsidP="007F6380">
    <w:pPr>
      <w:pStyle w:val="a4"/>
      <w:rPr>
        <w:rtl/>
      </w:rPr>
    </w:pPr>
  </w:p>
  <w:p w14:paraId="762743C9" w14:textId="3D456F84" w:rsidR="005424E2" w:rsidRPr="007F6380" w:rsidRDefault="005424E2" w:rsidP="007F6380">
    <w:pPr>
      <w:pStyle w:val="a4"/>
      <w:jc w:val="center"/>
      <w:rPr>
        <w:rtl/>
      </w:rPr>
    </w:pPr>
  </w:p>
  <w:p w14:paraId="5B607BC4" w14:textId="217F4812" w:rsidR="005424E2" w:rsidRPr="007F6380" w:rsidRDefault="005424E2" w:rsidP="00DC0226">
    <w:pPr>
      <w:pStyle w:val="a4"/>
      <w:tabs>
        <w:tab w:val="clear" w:pos="4153"/>
        <w:tab w:val="clear" w:pos="8306"/>
        <w:tab w:val="left" w:pos="5397"/>
      </w:tabs>
      <w:rPr>
        <w:rtl/>
      </w:rPr>
    </w:pPr>
    <w:r>
      <w:rPr>
        <w:rtl/>
      </w:rPr>
      <w:tab/>
    </w:r>
  </w:p>
  <w:p w14:paraId="1F78F0E3" w14:textId="6B7C2C9A" w:rsidR="005424E2" w:rsidRPr="007F6380" w:rsidRDefault="005424E2" w:rsidP="007F6380">
    <w:pPr>
      <w:pStyle w:val="a4"/>
    </w:pPr>
  </w:p>
  <w:p w14:paraId="7DBDF067" w14:textId="13483546" w:rsidR="005424E2" w:rsidRPr="007F6380" w:rsidRDefault="00F75896" w:rsidP="009B6561">
    <w:pPr>
      <w:tabs>
        <w:tab w:val="left" w:pos="9060"/>
      </w:tabs>
    </w:pPr>
    <w:r w:rsidRPr="00405225">
      <w:rPr>
        <w:rFonts w:cs="AL-Mohanad Bold"/>
        <w:b/>
        <w:bCs/>
        <w:noProof/>
        <w:sz w:val="28"/>
        <w:szCs w:val="28"/>
        <w:rtl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28D9C936" wp14:editId="734D539F">
              <wp:simplePos x="0" y="0"/>
              <wp:positionH relativeFrom="column">
                <wp:posOffset>-495300</wp:posOffset>
              </wp:positionH>
              <wp:positionV relativeFrom="paragraph">
                <wp:posOffset>363855</wp:posOffset>
              </wp:positionV>
              <wp:extent cx="2800350" cy="1403985"/>
              <wp:effectExtent l="0" t="0" r="0" b="6985"/>
              <wp:wrapNone/>
              <wp:docPr id="3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800350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D0D586" w14:textId="77777777" w:rsidR="00F75896" w:rsidRPr="007D679C" w:rsidRDefault="00F75896" w:rsidP="00F75896">
                          <w:pPr>
                            <w:rPr>
                              <w:rFonts w:ascii="Centaur" w:hAnsi="Centaur" w:cs="PNU"/>
                              <w:b/>
                              <w:bCs/>
                              <w:color w:val="3B8B8B"/>
                            </w:rPr>
                          </w:pPr>
                          <w:r w:rsidRPr="00071D44">
                            <w:rPr>
                              <w:rFonts w:ascii="Centaur" w:hAnsi="Centaur" w:cs="PNU"/>
                              <w:b/>
                              <w:bCs/>
                              <w:color w:val="3B8B8B"/>
                            </w:rPr>
                            <w:t>Administration of Scientific Societies</w:t>
                          </w:r>
                          <w:r>
                            <w:rPr>
                              <w:rFonts w:ascii="Centaur" w:hAnsi="Centaur" w:cs="PNU"/>
                              <w:b/>
                              <w:bCs/>
                              <w:color w:val="3B8B8B"/>
                            </w:rPr>
                            <w:t xml:space="preserve"> and Journa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D9C936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7" type="#_x0000_t202" style="position:absolute;margin-left:-39pt;margin-top:28.65pt;width:220.5pt;height:110.55pt;flip:x;z-index:2516797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" stroked="f">
              <v:textbox style="mso-fit-shape-to-text:t">
                <w:txbxContent>
                  <w:p w14:paraId="36D0D586" w14:textId="77777777" w:rsidR="00F75896" w:rsidRPr="007D679C" w:rsidRDefault="00F75896" w:rsidP="00F75896">
                    <w:pPr>
                      <w:rPr>
                        <w:rFonts w:ascii="Centaur" w:hAnsi="Centaur" w:cs="PNU"/>
                        <w:b/>
                        <w:bCs/>
                        <w:color w:val="3B8B8B"/>
                      </w:rPr>
                    </w:pPr>
                    <w:r w:rsidRPr="00071D44">
                      <w:rPr>
                        <w:rFonts w:ascii="Centaur" w:hAnsi="Centaur" w:cs="PNU"/>
                        <w:b/>
                        <w:bCs/>
                        <w:color w:val="3B8B8B"/>
                      </w:rPr>
                      <w:t>Administration of Scientific Societies</w:t>
                    </w:r>
                    <w:r>
                      <w:rPr>
                        <w:rFonts w:ascii="Centaur" w:hAnsi="Centaur" w:cs="PNU"/>
                        <w:b/>
                        <w:bCs/>
                        <w:color w:val="3B8B8B"/>
                      </w:rPr>
                      <w:t xml:space="preserve"> and Journals</w:t>
                    </w:r>
                  </w:p>
                </w:txbxContent>
              </v:textbox>
            </v:shape>
          </w:pict>
        </mc:Fallback>
      </mc:AlternateContent>
    </w:r>
    <w:r w:rsidR="00C23443" w:rsidRPr="00B056B8"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757C4AE1" wp14:editId="4694EE05">
              <wp:simplePos x="0" y="0"/>
              <wp:positionH relativeFrom="page">
                <wp:posOffset>5350510</wp:posOffset>
              </wp:positionH>
              <wp:positionV relativeFrom="paragraph">
                <wp:posOffset>354330</wp:posOffset>
              </wp:positionV>
              <wp:extent cx="2280285" cy="352540"/>
              <wp:effectExtent l="0" t="0" r="5715" b="9525"/>
              <wp:wrapNone/>
              <wp:docPr id="4" name="مربع ن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0285" cy="35254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9B610F" w14:textId="440C6D26" w:rsidR="005424E2" w:rsidRPr="00F75896" w:rsidRDefault="005424E2" w:rsidP="00F75896">
                          <w:pPr>
                            <w:rPr>
                              <w:rFonts w:ascii="Centaur" w:hAnsi="Centaur" w:cs="PNU"/>
                              <w:b/>
                              <w:bCs/>
                              <w:color w:val="3B8B8B"/>
                              <w:rtl/>
                            </w:rPr>
                          </w:pPr>
                          <w:r w:rsidRPr="00F75896">
                            <w:rPr>
                              <w:rFonts w:ascii="Centaur" w:hAnsi="Centaur" w:cs="PNU"/>
                              <w:b/>
                              <w:bCs/>
                              <w:color w:val="3B8B8B"/>
                              <w:rtl/>
                            </w:rPr>
                            <w:t>إدارة الجمعيات</w:t>
                          </w:r>
                          <w:r w:rsidR="00145146" w:rsidRPr="00F75896">
                            <w:rPr>
                              <w:rFonts w:ascii="Centaur" w:hAnsi="Centaur" w:cs="PNU" w:hint="cs"/>
                              <w:b/>
                              <w:bCs/>
                              <w:color w:val="3B8B8B"/>
                              <w:rtl/>
                            </w:rPr>
                            <w:t xml:space="preserve"> والمجلات</w:t>
                          </w:r>
                          <w:r w:rsidRPr="00F75896">
                            <w:rPr>
                              <w:rFonts w:ascii="Centaur" w:hAnsi="Centaur" w:cs="PNU"/>
                              <w:b/>
                              <w:bCs/>
                              <w:color w:val="3B8B8B"/>
                              <w:rtl/>
                            </w:rPr>
                            <w:t xml:space="preserve"> العلمية</w:t>
                          </w:r>
                          <w:r w:rsidR="00D437AE" w:rsidRPr="00F75896">
                            <w:rPr>
                              <w:rFonts w:ascii="Centaur" w:hAnsi="Centaur" w:cs="PNU" w:hint="cs"/>
                              <w:b/>
                              <w:bCs/>
                              <w:color w:val="3B8B8B"/>
                              <w:rtl/>
                            </w:rPr>
                            <w:t xml:space="preserve"> </w:t>
                          </w:r>
                        </w:p>
                        <w:p w14:paraId="33B7D19B" w14:textId="77777777" w:rsidR="005424E2" w:rsidRPr="00D437AE" w:rsidRDefault="005424E2" w:rsidP="00B056B8">
                          <w:pPr>
                            <w:spacing w:line="240" w:lineRule="auto"/>
                            <w:rPr>
                              <w:rFonts w:ascii="Sakkal Majalla" w:hAnsi="Sakkal Majalla" w:cs="KufiStandardGK"/>
                              <w:sz w:val="28"/>
                              <w:szCs w:val="28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7C4AE1" id="مربع نص 4" o:spid="_x0000_s1028" type="#_x0000_t202" style="position:absolute;margin-left:421.3pt;margin-top:27.9pt;width:179.55pt;height:27.75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" fillcolor="window" stroked="f" strokeweight=".5pt">
              <v:textbox>
                <w:txbxContent>
                  <w:p w14:paraId="4D9B610F" w14:textId="440C6D26" w:rsidR="005424E2" w:rsidRPr="00F75896" w:rsidRDefault="005424E2" w:rsidP="00F75896">
                    <w:pPr>
                      <w:rPr>
                        <w:rFonts w:ascii="Centaur" w:hAnsi="Centaur" w:cs="PNU"/>
                        <w:b/>
                        <w:bCs/>
                        <w:color w:val="3B8B8B"/>
                        <w:rtl/>
                      </w:rPr>
                    </w:pPr>
                    <w:r w:rsidRPr="00F75896">
                      <w:rPr>
                        <w:rFonts w:ascii="Centaur" w:hAnsi="Centaur" w:cs="PNU"/>
                        <w:b/>
                        <w:bCs/>
                        <w:color w:val="3B8B8B"/>
                        <w:rtl/>
                      </w:rPr>
                      <w:t>إدارة الجمعيات</w:t>
                    </w:r>
                    <w:r w:rsidR="00145146" w:rsidRPr="00F75896">
                      <w:rPr>
                        <w:rFonts w:ascii="Centaur" w:hAnsi="Centaur" w:cs="PNU" w:hint="cs"/>
                        <w:b/>
                        <w:bCs/>
                        <w:color w:val="3B8B8B"/>
                        <w:rtl/>
                      </w:rPr>
                      <w:t xml:space="preserve"> والمجلات</w:t>
                    </w:r>
                    <w:r w:rsidRPr="00F75896">
                      <w:rPr>
                        <w:rFonts w:ascii="Centaur" w:hAnsi="Centaur" w:cs="PNU"/>
                        <w:b/>
                        <w:bCs/>
                        <w:color w:val="3B8B8B"/>
                        <w:rtl/>
                      </w:rPr>
                      <w:t xml:space="preserve"> العلمية</w:t>
                    </w:r>
                    <w:r w:rsidR="00D437AE" w:rsidRPr="00F75896">
                      <w:rPr>
                        <w:rFonts w:ascii="Centaur" w:hAnsi="Centaur" w:cs="PNU" w:hint="cs"/>
                        <w:b/>
                        <w:bCs/>
                        <w:color w:val="3B8B8B"/>
                        <w:rtl/>
                      </w:rPr>
                      <w:t xml:space="preserve"> </w:t>
                    </w:r>
                  </w:p>
                  <w:p w14:paraId="33B7D19B" w14:textId="77777777" w:rsidR="005424E2" w:rsidRPr="00D437AE" w:rsidRDefault="005424E2" w:rsidP="00B056B8">
                    <w:pPr>
                      <w:spacing w:line="240" w:lineRule="auto"/>
                      <w:rPr>
                        <w:rFonts w:ascii="Sakkal Majalla" w:hAnsi="Sakkal Majalla" w:cs="KufiStandardGK"/>
                        <w:sz w:val="28"/>
                        <w:szCs w:val="28"/>
                        <w:rtl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8F0B87" w:rsidRPr="00B056B8"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1BB70618" wp14:editId="21D380BE">
              <wp:simplePos x="0" y="0"/>
              <wp:positionH relativeFrom="page">
                <wp:posOffset>5210175</wp:posOffset>
              </wp:positionH>
              <wp:positionV relativeFrom="paragraph">
                <wp:posOffset>668655</wp:posOffset>
              </wp:positionV>
              <wp:extent cx="2237740" cy="321115"/>
              <wp:effectExtent l="0" t="0" r="0" b="3175"/>
              <wp:wrapNone/>
              <wp:docPr id="2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37740" cy="32111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6D65A3E" w14:textId="7C6B966A" w:rsidR="008F0B87" w:rsidRPr="008F0B87" w:rsidRDefault="008F0B87" w:rsidP="008F0B87">
                          <w:pPr>
                            <w:bidi/>
                            <w:spacing w:line="240" w:lineRule="auto"/>
                            <w:rPr>
                              <w:rFonts w:ascii="Sakkal Majalla" w:hAnsi="Sakkal Majalla" w:cs="KufiStandardGK"/>
                              <w:sz w:val="24"/>
                              <w:szCs w:val="26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BB70618" id="_x0000_s1029" type="#_x0000_t202" style="position:absolute;margin-left:410.25pt;margin-top:52.65pt;width:176.2pt;height:25.3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" fillcolor="window" stroked="f" strokeweight=".5pt">
              <v:textbox>
                <w:txbxContent>
                  <w:p w14:paraId="16D65A3E" w14:textId="7C6B966A" w:rsidR="008F0B87" w:rsidRPr="008F0B87" w:rsidRDefault="008F0B87" w:rsidP="008F0B87">
                    <w:pPr>
                      <w:bidi/>
                      <w:spacing w:line="240" w:lineRule="auto"/>
                      <w:rPr>
                        <w:rFonts w:ascii="Sakkal Majalla" w:hAnsi="Sakkal Majalla" w:cs="KufiStandardGK"/>
                        <w:sz w:val="24"/>
                        <w:szCs w:val="26"/>
                        <w:rtl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9B6561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04EDA3" w14:textId="77777777" w:rsidR="005424E2" w:rsidRDefault="00140ADA">
    <w:pPr>
      <w:pStyle w:val="a4"/>
    </w:pPr>
    <w:r>
      <w:rPr>
        <w:noProof/>
      </w:rPr>
      <w:pict w14:anchorId="76ACCB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54" type="#_x0000_t75" alt="" style="position:absolute;left:0;text-align:left;margin-left:0;margin-top:0;width:450.75pt;height:534.1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5E127B47">
        <v:shape id="WordPictureWatermark9481609" o:spid="_x0000_s2053" type="#_x0000_t75" alt="" style="position:absolute;left:0;text-align:left;margin-left:0;margin-top:0;width:374.1pt;height:476.2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06103D45">
        <v:shape id="WordPictureWatermark11084484" o:spid="_x0000_s2052" type="#_x0000_t75" alt="" style="position:absolute;left:0;text-align:left;margin-left:0;margin-top:0;width:450.75pt;height:573.8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380B37D0">
        <v:shape id="WordPictureWatermark11028921" o:spid="_x0000_s2051" type="#_x0000_t75" alt="" style="position:absolute;left:0;text-align:left;margin-left:0;margin-top:0;width:450.75pt;height:573.8pt;z-index:-2516592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216905CC">
        <v:shape id="WordPictureWatermark10952375" o:spid="_x0000_s2050" type="#_x0000_t75" alt="" style="position:absolute;left:0;text-align:left;margin-left:0;margin-top:0;width:450.75pt;height:573.8pt;z-index:-25166131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551037C7">
        <v:shape id="WordPictureWatermark10930515" o:spid="_x0000_s2049" type="#_x0000_t75" alt="" style="position:absolute;left:0;text-align:left;margin-left:0;margin-top:0;width:450.75pt;height:573.8pt;z-index:-25166336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8074F"/>
    <w:multiLevelType w:val="hybridMultilevel"/>
    <w:tmpl w:val="C1F2D9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B9113C"/>
    <w:multiLevelType w:val="hybridMultilevel"/>
    <w:tmpl w:val="C6F2D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D67AE"/>
    <w:multiLevelType w:val="hybridMultilevel"/>
    <w:tmpl w:val="E932E4B8"/>
    <w:lvl w:ilvl="0" w:tplc="1EFAA21E">
      <w:start w:val="1"/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85E45"/>
    <w:multiLevelType w:val="hybridMultilevel"/>
    <w:tmpl w:val="A39C13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39079B"/>
    <w:multiLevelType w:val="hybridMultilevel"/>
    <w:tmpl w:val="05328C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ED0010"/>
    <w:multiLevelType w:val="hybridMultilevel"/>
    <w:tmpl w:val="56DA7B84"/>
    <w:lvl w:ilvl="0" w:tplc="1AC8B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86D82"/>
    <w:multiLevelType w:val="hybridMultilevel"/>
    <w:tmpl w:val="74902582"/>
    <w:lvl w:ilvl="0" w:tplc="9A369A6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E54386"/>
    <w:multiLevelType w:val="hybridMultilevel"/>
    <w:tmpl w:val="AA7034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C9559C"/>
    <w:multiLevelType w:val="hybridMultilevel"/>
    <w:tmpl w:val="0F8259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B50D67"/>
    <w:multiLevelType w:val="hybridMultilevel"/>
    <w:tmpl w:val="BD36557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240170A0"/>
    <w:multiLevelType w:val="hybridMultilevel"/>
    <w:tmpl w:val="D032B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B1EDA"/>
    <w:multiLevelType w:val="hybridMultilevel"/>
    <w:tmpl w:val="8EB08B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2D0AC4"/>
    <w:multiLevelType w:val="hybridMultilevel"/>
    <w:tmpl w:val="66D08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C01A00"/>
    <w:multiLevelType w:val="hybridMultilevel"/>
    <w:tmpl w:val="63AA03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0A3CA4"/>
    <w:multiLevelType w:val="hybridMultilevel"/>
    <w:tmpl w:val="2F986A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FCE204C"/>
    <w:multiLevelType w:val="hybridMultilevel"/>
    <w:tmpl w:val="7486B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0BF52DF"/>
    <w:multiLevelType w:val="hybridMultilevel"/>
    <w:tmpl w:val="323EFB00"/>
    <w:lvl w:ilvl="0" w:tplc="91CA97C6">
      <w:start w:val="1"/>
      <w:numFmt w:val="arabicAlpha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33D41BE0"/>
    <w:multiLevelType w:val="hybridMultilevel"/>
    <w:tmpl w:val="0BA88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F03F82"/>
    <w:multiLevelType w:val="hybridMultilevel"/>
    <w:tmpl w:val="26B0AF52"/>
    <w:lvl w:ilvl="0" w:tplc="9A369A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820B0A"/>
    <w:multiLevelType w:val="hybridMultilevel"/>
    <w:tmpl w:val="BBCAD3FA"/>
    <w:lvl w:ilvl="0" w:tplc="9A369A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17293D"/>
    <w:multiLevelType w:val="hybridMultilevel"/>
    <w:tmpl w:val="792A9C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DE3475"/>
    <w:multiLevelType w:val="hybridMultilevel"/>
    <w:tmpl w:val="643A62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5494F5A"/>
    <w:multiLevelType w:val="hybridMultilevel"/>
    <w:tmpl w:val="EAEE72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6586A79"/>
    <w:multiLevelType w:val="hybridMultilevel"/>
    <w:tmpl w:val="EAEE72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7D86E26"/>
    <w:multiLevelType w:val="hybridMultilevel"/>
    <w:tmpl w:val="F8EC1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84570C"/>
    <w:multiLevelType w:val="hybridMultilevel"/>
    <w:tmpl w:val="8E68C198"/>
    <w:lvl w:ilvl="0" w:tplc="5C56A890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F3C6B"/>
    <w:multiLevelType w:val="hybridMultilevel"/>
    <w:tmpl w:val="0AE41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7762537"/>
    <w:multiLevelType w:val="hybridMultilevel"/>
    <w:tmpl w:val="EBF255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A6F5B"/>
    <w:multiLevelType w:val="hybridMultilevel"/>
    <w:tmpl w:val="B12C71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333611"/>
    <w:multiLevelType w:val="hybridMultilevel"/>
    <w:tmpl w:val="DC16DE7E"/>
    <w:lvl w:ilvl="0" w:tplc="023E521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1F7981"/>
    <w:multiLevelType w:val="hybridMultilevel"/>
    <w:tmpl w:val="0BA88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7D1541"/>
    <w:multiLevelType w:val="hybridMultilevel"/>
    <w:tmpl w:val="0700F5A2"/>
    <w:lvl w:ilvl="0" w:tplc="F7B43E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58381E"/>
    <w:multiLevelType w:val="hybridMultilevel"/>
    <w:tmpl w:val="86608C9A"/>
    <w:lvl w:ilvl="0" w:tplc="115446EE">
      <w:start w:val="1"/>
      <w:numFmt w:val="arabicAlpha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33" w15:restartNumberingAfterBreak="0">
    <w:nsid w:val="6A662759"/>
    <w:multiLevelType w:val="hybridMultilevel"/>
    <w:tmpl w:val="196CA7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66649E"/>
    <w:multiLevelType w:val="hybridMultilevel"/>
    <w:tmpl w:val="37E0EE78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5" w15:restartNumberingAfterBreak="0">
    <w:nsid w:val="6D57660C"/>
    <w:multiLevelType w:val="hybridMultilevel"/>
    <w:tmpl w:val="5FA265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3ED1F82"/>
    <w:multiLevelType w:val="hybridMultilevel"/>
    <w:tmpl w:val="DE1EA7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69D4342"/>
    <w:multiLevelType w:val="hybridMultilevel"/>
    <w:tmpl w:val="37E0EE78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8" w15:restartNumberingAfterBreak="0">
    <w:nsid w:val="7AA56D33"/>
    <w:multiLevelType w:val="hybridMultilevel"/>
    <w:tmpl w:val="F524F87A"/>
    <w:lvl w:ilvl="0" w:tplc="65A4E4B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4E20C4"/>
    <w:multiLevelType w:val="hybridMultilevel"/>
    <w:tmpl w:val="8CF03FEE"/>
    <w:lvl w:ilvl="0" w:tplc="FC640BA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F721628"/>
    <w:multiLevelType w:val="hybridMultilevel"/>
    <w:tmpl w:val="C884F7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21"/>
  </w:num>
  <w:num w:numId="4">
    <w:abstractNumId w:val="7"/>
  </w:num>
  <w:num w:numId="5">
    <w:abstractNumId w:val="25"/>
  </w:num>
  <w:num w:numId="6">
    <w:abstractNumId w:val="40"/>
  </w:num>
  <w:num w:numId="7">
    <w:abstractNumId w:val="14"/>
  </w:num>
  <w:num w:numId="8">
    <w:abstractNumId w:val="33"/>
  </w:num>
  <w:num w:numId="9">
    <w:abstractNumId w:val="20"/>
  </w:num>
  <w:num w:numId="10">
    <w:abstractNumId w:val="9"/>
  </w:num>
  <w:num w:numId="11">
    <w:abstractNumId w:val="8"/>
  </w:num>
  <w:num w:numId="12">
    <w:abstractNumId w:val="29"/>
  </w:num>
  <w:num w:numId="13">
    <w:abstractNumId w:val="22"/>
  </w:num>
  <w:num w:numId="14">
    <w:abstractNumId w:val="12"/>
  </w:num>
  <w:num w:numId="15">
    <w:abstractNumId w:val="0"/>
  </w:num>
  <w:num w:numId="16">
    <w:abstractNumId w:val="16"/>
  </w:num>
  <w:num w:numId="17">
    <w:abstractNumId w:val="37"/>
  </w:num>
  <w:num w:numId="18">
    <w:abstractNumId w:val="32"/>
  </w:num>
  <w:num w:numId="19">
    <w:abstractNumId w:val="34"/>
  </w:num>
  <w:num w:numId="20">
    <w:abstractNumId w:val="5"/>
  </w:num>
  <w:num w:numId="21">
    <w:abstractNumId w:val="23"/>
  </w:num>
  <w:num w:numId="22">
    <w:abstractNumId w:val="13"/>
  </w:num>
  <w:num w:numId="23">
    <w:abstractNumId w:val="18"/>
  </w:num>
  <w:num w:numId="24">
    <w:abstractNumId w:val="2"/>
  </w:num>
  <w:num w:numId="25">
    <w:abstractNumId w:val="28"/>
  </w:num>
  <w:num w:numId="26">
    <w:abstractNumId w:val="38"/>
  </w:num>
  <w:num w:numId="27">
    <w:abstractNumId w:val="39"/>
  </w:num>
  <w:num w:numId="28">
    <w:abstractNumId w:val="36"/>
  </w:num>
  <w:num w:numId="29">
    <w:abstractNumId w:val="19"/>
  </w:num>
  <w:num w:numId="30">
    <w:abstractNumId w:val="17"/>
  </w:num>
  <w:num w:numId="31">
    <w:abstractNumId w:val="30"/>
  </w:num>
  <w:num w:numId="32">
    <w:abstractNumId w:val="4"/>
  </w:num>
  <w:num w:numId="33">
    <w:abstractNumId w:val="35"/>
  </w:num>
  <w:num w:numId="34">
    <w:abstractNumId w:val="6"/>
  </w:num>
  <w:num w:numId="35">
    <w:abstractNumId w:val="31"/>
  </w:num>
  <w:num w:numId="36">
    <w:abstractNumId w:val="3"/>
  </w:num>
  <w:num w:numId="37">
    <w:abstractNumId w:val="10"/>
  </w:num>
  <w:num w:numId="38">
    <w:abstractNumId w:val="15"/>
  </w:num>
  <w:num w:numId="39">
    <w:abstractNumId w:val="26"/>
  </w:num>
  <w:num w:numId="40">
    <w:abstractNumId w:val="24"/>
  </w:num>
  <w:num w:numId="41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003B8"/>
    <w:rsid w:val="000013F7"/>
    <w:rsid w:val="00002C04"/>
    <w:rsid w:val="000034E8"/>
    <w:rsid w:val="00004349"/>
    <w:rsid w:val="00007763"/>
    <w:rsid w:val="000143B1"/>
    <w:rsid w:val="00017C7C"/>
    <w:rsid w:val="00017FD2"/>
    <w:rsid w:val="000213BF"/>
    <w:rsid w:val="00022007"/>
    <w:rsid w:val="0002512A"/>
    <w:rsid w:val="0002547E"/>
    <w:rsid w:val="000274C0"/>
    <w:rsid w:val="00030724"/>
    <w:rsid w:val="00031482"/>
    <w:rsid w:val="0003212D"/>
    <w:rsid w:val="00032387"/>
    <w:rsid w:val="00032DC5"/>
    <w:rsid w:val="0003590C"/>
    <w:rsid w:val="00036344"/>
    <w:rsid w:val="00040CF8"/>
    <w:rsid w:val="00044413"/>
    <w:rsid w:val="00052516"/>
    <w:rsid w:val="000552D2"/>
    <w:rsid w:val="0005569C"/>
    <w:rsid w:val="00057DBA"/>
    <w:rsid w:val="00065CB0"/>
    <w:rsid w:val="000675F8"/>
    <w:rsid w:val="00072FC9"/>
    <w:rsid w:val="00073AA4"/>
    <w:rsid w:val="000758D5"/>
    <w:rsid w:val="000809E7"/>
    <w:rsid w:val="000811FD"/>
    <w:rsid w:val="00082841"/>
    <w:rsid w:val="00083646"/>
    <w:rsid w:val="00084E0A"/>
    <w:rsid w:val="00087A28"/>
    <w:rsid w:val="000947CE"/>
    <w:rsid w:val="00094BD9"/>
    <w:rsid w:val="0009673D"/>
    <w:rsid w:val="00096A28"/>
    <w:rsid w:val="00097522"/>
    <w:rsid w:val="000A0759"/>
    <w:rsid w:val="000A1F34"/>
    <w:rsid w:val="000A27BA"/>
    <w:rsid w:val="000A2DE1"/>
    <w:rsid w:val="000A5C31"/>
    <w:rsid w:val="000A6B13"/>
    <w:rsid w:val="000A6B1E"/>
    <w:rsid w:val="000A6FF5"/>
    <w:rsid w:val="000A73C2"/>
    <w:rsid w:val="000B2415"/>
    <w:rsid w:val="000B3A12"/>
    <w:rsid w:val="000B45C0"/>
    <w:rsid w:val="000C1A22"/>
    <w:rsid w:val="000C1D62"/>
    <w:rsid w:val="000C57E7"/>
    <w:rsid w:val="000C5E5E"/>
    <w:rsid w:val="000C6072"/>
    <w:rsid w:val="000C7196"/>
    <w:rsid w:val="000C7C1F"/>
    <w:rsid w:val="000D5887"/>
    <w:rsid w:val="000D5F9E"/>
    <w:rsid w:val="000E1223"/>
    <w:rsid w:val="000E2F3F"/>
    <w:rsid w:val="000F2367"/>
    <w:rsid w:val="000F5695"/>
    <w:rsid w:val="000F6C19"/>
    <w:rsid w:val="0010067D"/>
    <w:rsid w:val="00100BFD"/>
    <w:rsid w:val="00104D39"/>
    <w:rsid w:val="001117FC"/>
    <w:rsid w:val="00114207"/>
    <w:rsid w:val="00115C59"/>
    <w:rsid w:val="00122979"/>
    <w:rsid w:val="001237F2"/>
    <w:rsid w:val="00124040"/>
    <w:rsid w:val="001334CA"/>
    <w:rsid w:val="00133DA5"/>
    <w:rsid w:val="001349AE"/>
    <w:rsid w:val="0013656C"/>
    <w:rsid w:val="00140ADA"/>
    <w:rsid w:val="00140D1F"/>
    <w:rsid w:val="00145146"/>
    <w:rsid w:val="00145FB9"/>
    <w:rsid w:val="00146FFF"/>
    <w:rsid w:val="001618D8"/>
    <w:rsid w:val="00162B79"/>
    <w:rsid w:val="001642FE"/>
    <w:rsid w:val="00170AA4"/>
    <w:rsid w:val="00170D6D"/>
    <w:rsid w:val="001725E8"/>
    <w:rsid w:val="001827E4"/>
    <w:rsid w:val="001873DD"/>
    <w:rsid w:val="00187E48"/>
    <w:rsid w:val="00193623"/>
    <w:rsid w:val="00194C7E"/>
    <w:rsid w:val="00195C64"/>
    <w:rsid w:val="0019637C"/>
    <w:rsid w:val="00197942"/>
    <w:rsid w:val="001A2412"/>
    <w:rsid w:val="001A699D"/>
    <w:rsid w:val="001B219A"/>
    <w:rsid w:val="001B4F12"/>
    <w:rsid w:val="001B5281"/>
    <w:rsid w:val="001C1F9A"/>
    <w:rsid w:val="001C3B1E"/>
    <w:rsid w:val="001D06A1"/>
    <w:rsid w:val="001D741F"/>
    <w:rsid w:val="001E296C"/>
    <w:rsid w:val="001E2D9C"/>
    <w:rsid w:val="001E38E2"/>
    <w:rsid w:val="001E4F5A"/>
    <w:rsid w:val="001F0744"/>
    <w:rsid w:val="001F270D"/>
    <w:rsid w:val="001F31D0"/>
    <w:rsid w:val="0020379F"/>
    <w:rsid w:val="002100E0"/>
    <w:rsid w:val="00215D9E"/>
    <w:rsid w:val="002249E4"/>
    <w:rsid w:val="002269D8"/>
    <w:rsid w:val="00230462"/>
    <w:rsid w:val="00230F75"/>
    <w:rsid w:val="002319DA"/>
    <w:rsid w:val="0023288C"/>
    <w:rsid w:val="002347F3"/>
    <w:rsid w:val="002348D6"/>
    <w:rsid w:val="00234C99"/>
    <w:rsid w:val="00235630"/>
    <w:rsid w:val="00235B18"/>
    <w:rsid w:val="002364DF"/>
    <w:rsid w:val="002424F1"/>
    <w:rsid w:val="002430E0"/>
    <w:rsid w:val="00243769"/>
    <w:rsid w:val="002451CD"/>
    <w:rsid w:val="0025569E"/>
    <w:rsid w:val="00256F0D"/>
    <w:rsid w:val="00261832"/>
    <w:rsid w:val="002662D2"/>
    <w:rsid w:val="002725E6"/>
    <w:rsid w:val="00275022"/>
    <w:rsid w:val="00282CE5"/>
    <w:rsid w:val="002861C4"/>
    <w:rsid w:val="00286CA3"/>
    <w:rsid w:val="00287629"/>
    <w:rsid w:val="0029339D"/>
    <w:rsid w:val="002A255A"/>
    <w:rsid w:val="002A5BD8"/>
    <w:rsid w:val="002C5301"/>
    <w:rsid w:val="002C5C3A"/>
    <w:rsid w:val="002C5F37"/>
    <w:rsid w:val="002C77F4"/>
    <w:rsid w:val="002C7829"/>
    <w:rsid w:val="002D0B5F"/>
    <w:rsid w:val="002D128A"/>
    <w:rsid w:val="002D478A"/>
    <w:rsid w:val="002D797A"/>
    <w:rsid w:val="002E46B4"/>
    <w:rsid w:val="002E4E80"/>
    <w:rsid w:val="002E71A0"/>
    <w:rsid w:val="002F0D89"/>
    <w:rsid w:val="002F3FA2"/>
    <w:rsid w:val="002F4521"/>
    <w:rsid w:val="002F627F"/>
    <w:rsid w:val="002F7023"/>
    <w:rsid w:val="003050BE"/>
    <w:rsid w:val="003052B0"/>
    <w:rsid w:val="003176A4"/>
    <w:rsid w:val="00317E9C"/>
    <w:rsid w:val="00320265"/>
    <w:rsid w:val="00322042"/>
    <w:rsid w:val="0032296C"/>
    <w:rsid w:val="00323237"/>
    <w:rsid w:val="0033059D"/>
    <w:rsid w:val="00331C4D"/>
    <w:rsid w:val="00333C65"/>
    <w:rsid w:val="0033401B"/>
    <w:rsid w:val="00335466"/>
    <w:rsid w:val="00337004"/>
    <w:rsid w:val="0034538B"/>
    <w:rsid w:val="00355719"/>
    <w:rsid w:val="003608F7"/>
    <w:rsid w:val="00366176"/>
    <w:rsid w:val="0037054B"/>
    <w:rsid w:val="00371C80"/>
    <w:rsid w:val="003836A8"/>
    <w:rsid w:val="00383E38"/>
    <w:rsid w:val="00384C4A"/>
    <w:rsid w:val="00384E63"/>
    <w:rsid w:val="00387126"/>
    <w:rsid w:val="00387AF7"/>
    <w:rsid w:val="00392377"/>
    <w:rsid w:val="00392F36"/>
    <w:rsid w:val="0039483B"/>
    <w:rsid w:val="003A199B"/>
    <w:rsid w:val="003A2BFA"/>
    <w:rsid w:val="003A50E2"/>
    <w:rsid w:val="003B0287"/>
    <w:rsid w:val="003B176A"/>
    <w:rsid w:val="003B3CAB"/>
    <w:rsid w:val="003B47D4"/>
    <w:rsid w:val="003B65D9"/>
    <w:rsid w:val="003B66F5"/>
    <w:rsid w:val="003C2457"/>
    <w:rsid w:val="003C5E45"/>
    <w:rsid w:val="003E07F5"/>
    <w:rsid w:val="003E2932"/>
    <w:rsid w:val="003E2D25"/>
    <w:rsid w:val="003F64DE"/>
    <w:rsid w:val="003F6947"/>
    <w:rsid w:val="00400153"/>
    <w:rsid w:val="0040252E"/>
    <w:rsid w:val="004025DD"/>
    <w:rsid w:val="0040493B"/>
    <w:rsid w:val="004056CD"/>
    <w:rsid w:val="00406E84"/>
    <w:rsid w:val="004131ED"/>
    <w:rsid w:val="0041386A"/>
    <w:rsid w:val="0041602C"/>
    <w:rsid w:val="00416FCD"/>
    <w:rsid w:val="00416FDA"/>
    <w:rsid w:val="004266FD"/>
    <w:rsid w:val="00430BCF"/>
    <w:rsid w:val="00433048"/>
    <w:rsid w:val="004337FE"/>
    <w:rsid w:val="00437576"/>
    <w:rsid w:val="00437E80"/>
    <w:rsid w:val="00445225"/>
    <w:rsid w:val="00446E91"/>
    <w:rsid w:val="00447E2C"/>
    <w:rsid w:val="00450BE8"/>
    <w:rsid w:val="0045771D"/>
    <w:rsid w:val="004602BE"/>
    <w:rsid w:val="00460E43"/>
    <w:rsid w:val="004618C3"/>
    <w:rsid w:val="00477499"/>
    <w:rsid w:val="0048071B"/>
    <w:rsid w:val="00482483"/>
    <w:rsid w:val="004904B5"/>
    <w:rsid w:val="00490AF8"/>
    <w:rsid w:val="00494D65"/>
    <w:rsid w:val="004A1731"/>
    <w:rsid w:val="004A6654"/>
    <w:rsid w:val="004B0E5D"/>
    <w:rsid w:val="004B5225"/>
    <w:rsid w:val="004B5495"/>
    <w:rsid w:val="004B66E0"/>
    <w:rsid w:val="004B66E6"/>
    <w:rsid w:val="004B7AB4"/>
    <w:rsid w:val="004C25DE"/>
    <w:rsid w:val="004C2F7E"/>
    <w:rsid w:val="004C5074"/>
    <w:rsid w:val="004D0B2E"/>
    <w:rsid w:val="004D28C4"/>
    <w:rsid w:val="004E06D2"/>
    <w:rsid w:val="004E09B1"/>
    <w:rsid w:val="004E1E05"/>
    <w:rsid w:val="004E2DBC"/>
    <w:rsid w:val="004E3817"/>
    <w:rsid w:val="004E4F4D"/>
    <w:rsid w:val="004F123B"/>
    <w:rsid w:val="004F7178"/>
    <w:rsid w:val="00501790"/>
    <w:rsid w:val="00504475"/>
    <w:rsid w:val="0050697C"/>
    <w:rsid w:val="00507DB8"/>
    <w:rsid w:val="005102A7"/>
    <w:rsid w:val="00510A25"/>
    <w:rsid w:val="00515B1D"/>
    <w:rsid w:val="00523290"/>
    <w:rsid w:val="00524190"/>
    <w:rsid w:val="0052564B"/>
    <w:rsid w:val="005306B1"/>
    <w:rsid w:val="005307A5"/>
    <w:rsid w:val="00534FCE"/>
    <w:rsid w:val="00536D11"/>
    <w:rsid w:val="00537419"/>
    <w:rsid w:val="005424E2"/>
    <w:rsid w:val="005455C8"/>
    <w:rsid w:val="00545773"/>
    <w:rsid w:val="00547812"/>
    <w:rsid w:val="005531A2"/>
    <w:rsid w:val="005550EC"/>
    <w:rsid w:val="00555BB8"/>
    <w:rsid w:val="00567D38"/>
    <w:rsid w:val="0057262E"/>
    <w:rsid w:val="00575E48"/>
    <w:rsid w:val="00576761"/>
    <w:rsid w:val="00583947"/>
    <w:rsid w:val="00583C9E"/>
    <w:rsid w:val="00585CB6"/>
    <w:rsid w:val="00590723"/>
    <w:rsid w:val="005936FA"/>
    <w:rsid w:val="00594196"/>
    <w:rsid w:val="00596535"/>
    <w:rsid w:val="005A013B"/>
    <w:rsid w:val="005A0891"/>
    <w:rsid w:val="005A1C71"/>
    <w:rsid w:val="005A3292"/>
    <w:rsid w:val="005A4A81"/>
    <w:rsid w:val="005A4BE5"/>
    <w:rsid w:val="005B06C8"/>
    <w:rsid w:val="005B17EA"/>
    <w:rsid w:val="005B3210"/>
    <w:rsid w:val="005B325F"/>
    <w:rsid w:val="005B5496"/>
    <w:rsid w:val="005C100B"/>
    <w:rsid w:val="005C37AC"/>
    <w:rsid w:val="005D760D"/>
    <w:rsid w:val="005D7769"/>
    <w:rsid w:val="005E0FC6"/>
    <w:rsid w:val="005E312C"/>
    <w:rsid w:val="005E3D32"/>
    <w:rsid w:val="005E498F"/>
    <w:rsid w:val="005F35FC"/>
    <w:rsid w:val="005F5874"/>
    <w:rsid w:val="005F6088"/>
    <w:rsid w:val="00603AD3"/>
    <w:rsid w:val="00604455"/>
    <w:rsid w:val="00605680"/>
    <w:rsid w:val="00611F4C"/>
    <w:rsid w:val="0062126E"/>
    <w:rsid w:val="0062147C"/>
    <w:rsid w:val="006219CA"/>
    <w:rsid w:val="006223A0"/>
    <w:rsid w:val="00627285"/>
    <w:rsid w:val="00630106"/>
    <w:rsid w:val="00634069"/>
    <w:rsid w:val="00634548"/>
    <w:rsid w:val="0063543F"/>
    <w:rsid w:val="00641C8A"/>
    <w:rsid w:val="00641CCD"/>
    <w:rsid w:val="0064385E"/>
    <w:rsid w:val="0064602B"/>
    <w:rsid w:val="006460E0"/>
    <w:rsid w:val="006500E3"/>
    <w:rsid w:val="00651140"/>
    <w:rsid w:val="00665355"/>
    <w:rsid w:val="00670256"/>
    <w:rsid w:val="006708F5"/>
    <w:rsid w:val="00671FEC"/>
    <w:rsid w:val="00673B02"/>
    <w:rsid w:val="00683F04"/>
    <w:rsid w:val="006857C4"/>
    <w:rsid w:val="006926FA"/>
    <w:rsid w:val="0069790F"/>
    <w:rsid w:val="00697CC2"/>
    <w:rsid w:val="006A59DE"/>
    <w:rsid w:val="006A63BB"/>
    <w:rsid w:val="006B01C1"/>
    <w:rsid w:val="006B6240"/>
    <w:rsid w:val="006B64AE"/>
    <w:rsid w:val="006C025D"/>
    <w:rsid w:val="006C1637"/>
    <w:rsid w:val="006C1A65"/>
    <w:rsid w:val="006C26BF"/>
    <w:rsid w:val="006C4322"/>
    <w:rsid w:val="006C4F6B"/>
    <w:rsid w:val="006C5466"/>
    <w:rsid w:val="006C563D"/>
    <w:rsid w:val="006C7BB2"/>
    <w:rsid w:val="006D00ED"/>
    <w:rsid w:val="006D29A3"/>
    <w:rsid w:val="006D2A85"/>
    <w:rsid w:val="006D3487"/>
    <w:rsid w:val="006D5C07"/>
    <w:rsid w:val="006D76E6"/>
    <w:rsid w:val="006D7BCC"/>
    <w:rsid w:val="006E1F15"/>
    <w:rsid w:val="006F12D7"/>
    <w:rsid w:val="006F1E41"/>
    <w:rsid w:val="006F29EE"/>
    <w:rsid w:val="006F39F4"/>
    <w:rsid w:val="006F43D3"/>
    <w:rsid w:val="006F5A8C"/>
    <w:rsid w:val="006F7B9F"/>
    <w:rsid w:val="006F7C08"/>
    <w:rsid w:val="006F7DB4"/>
    <w:rsid w:val="00700C11"/>
    <w:rsid w:val="00703DAF"/>
    <w:rsid w:val="00704D70"/>
    <w:rsid w:val="0071483E"/>
    <w:rsid w:val="00717EE4"/>
    <w:rsid w:val="00720287"/>
    <w:rsid w:val="00723D74"/>
    <w:rsid w:val="00726A30"/>
    <w:rsid w:val="00731D97"/>
    <w:rsid w:val="007338AB"/>
    <w:rsid w:val="00735C0D"/>
    <w:rsid w:val="0073724D"/>
    <w:rsid w:val="00742BC5"/>
    <w:rsid w:val="007432DF"/>
    <w:rsid w:val="00743DE1"/>
    <w:rsid w:val="00746D88"/>
    <w:rsid w:val="00752747"/>
    <w:rsid w:val="00752C59"/>
    <w:rsid w:val="00760173"/>
    <w:rsid w:val="00764EE2"/>
    <w:rsid w:val="00771F4B"/>
    <w:rsid w:val="00780FFC"/>
    <w:rsid w:val="007840F4"/>
    <w:rsid w:val="00786530"/>
    <w:rsid w:val="007A1CBD"/>
    <w:rsid w:val="007B0EF8"/>
    <w:rsid w:val="007B59A9"/>
    <w:rsid w:val="007B71EA"/>
    <w:rsid w:val="007B7805"/>
    <w:rsid w:val="007C01BE"/>
    <w:rsid w:val="007C0240"/>
    <w:rsid w:val="007C0F49"/>
    <w:rsid w:val="007C3DD2"/>
    <w:rsid w:val="007C3F30"/>
    <w:rsid w:val="007C451C"/>
    <w:rsid w:val="007C51A6"/>
    <w:rsid w:val="007C5748"/>
    <w:rsid w:val="007C619C"/>
    <w:rsid w:val="007C645D"/>
    <w:rsid w:val="007C7E76"/>
    <w:rsid w:val="007D3007"/>
    <w:rsid w:val="007D553E"/>
    <w:rsid w:val="007D6E48"/>
    <w:rsid w:val="007E0404"/>
    <w:rsid w:val="007E1A71"/>
    <w:rsid w:val="007E1E76"/>
    <w:rsid w:val="007E336D"/>
    <w:rsid w:val="007F2B26"/>
    <w:rsid w:val="007F401C"/>
    <w:rsid w:val="007F5594"/>
    <w:rsid w:val="007F6380"/>
    <w:rsid w:val="00800906"/>
    <w:rsid w:val="00802DB0"/>
    <w:rsid w:val="0080439D"/>
    <w:rsid w:val="008102EF"/>
    <w:rsid w:val="00810B95"/>
    <w:rsid w:val="00812E88"/>
    <w:rsid w:val="00814D1A"/>
    <w:rsid w:val="008206EE"/>
    <w:rsid w:val="008206F9"/>
    <w:rsid w:val="00822F2E"/>
    <w:rsid w:val="00826AB9"/>
    <w:rsid w:val="00830835"/>
    <w:rsid w:val="00830A6A"/>
    <w:rsid w:val="00830FFE"/>
    <w:rsid w:val="0083176E"/>
    <w:rsid w:val="00831F08"/>
    <w:rsid w:val="00833F27"/>
    <w:rsid w:val="008409C4"/>
    <w:rsid w:val="00840B00"/>
    <w:rsid w:val="00840BDA"/>
    <w:rsid w:val="00840E6A"/>
    <w:rsid w:val="0084421F"/>
    <w:rsid w:val="00846219"/>
    <w:rsid w:val="00851357"/>
    <w:rsid w:val="00851F74"/>
    <w:rsid w:val="00855120"/>
    <w:rsid w:val="00857139"/>
    <w:rsid w:val="00862E48"/>
    <w:rsid w:val="00867357"/>
    <w:rsid w:val="008703B9"/>
    <w:rsid w:val="008737D2"/>
    <w:rsid w:val="00873C66"/>
    <w:rsid w:val="00874173"/>
    <w:rsid w:val="008751DC"/>
    <w:rsid w:val="008763D5"/>
    <w:rsid w:val="00877CD5"/>
    <w:rsid w:val="00881E46"/>
    <w:rsid w:val="00882D61"/>
    <w:rsid w:val="00886C0B"/>
    <w:rsid w:val="008918BF"/>
    <w:rsid w:val="008A0617"/>
    <w:rsid w:val="008A4CC5"/>
    <w:rsid w:val="008A6C6B"/>
    <w:rsid w:val="008A6EC5"/>
    <w:rsid w:val="008B573F"/>
    <w:rsid w:val="008B5EAC"/>
    <w:rsid w:val="008C0858"/>
    <w:rsid w:val="008C25C3"/>
    <w:rsid w:val="008C390C"/>
    <w:rsid w:val="008C39BE"/>
    <w:rsid w:val="008C3DD4"/>
    <w:rsid w:val="008C48F4"/>
    <w:rsid w:val="008C52DA"/>
    <w:rsid w:val="008C558D"/>
    <w:rsid w:val="008D02A2"/>
    <w:rsid w:val="008D278C"/>
    <w:rsid w:val="008E4A02"/>
    <w:rsid w:val="008F0B87"/>
    <w:rsid w:val="008F44BE"/>
    <w:rsid w:val="008F5745"/>
    <w:rsid w:val="00906F9A"/>
    <w:rsid w:val="00912D01"/>
    <w:rsid w:val="00912FB4"/>
    <w:rsid w:val="0091434D"/>
    <w:rsid w:val="009241AC"/>
    <w:rsid w:val="00924E95"/>
    <w:rsid w:val="00925489"/>
    <w:rsid w:val="00930929"/>
    <w:rsid w:val="009348A0"/>
    <w:rsid w:val="00934A9E"/>
    <w:rsid w:val="0094452B"/>
    <w:rsid w:val="00945BB1"/>
    <w:rsid w:val="009519F9"/>
    <w:rsid w:val="00957324"/>
    <w:rsid w:val="00957A85"/>
    <w:rsid w:val="009619D1"/>
    <w:rsid w:val="009662E2"/>
    <w:rsid w:val="0097149F"/>
    <w:rsid w:val="009770D3"/>
    <w:rsid w:val="00980499"/>
    <w:rsid w:val="009805D4"/>
    <w:rsid w:val="00980A16"/>
    <w:rsid w:val="00980A5B"/>
    <w:rsid w:val="009819CB"/>
    <w:rsid w:val="009839DC"/>
    <w:rsid w:val="00987D04"/>
    <w:rsid w:val="00990FD1"/>
    <w:rsid w:val="00991ACC"/>
    <w:rsid w:val="00993231"/>
    <w:rsid w:val="00994745"/>
    <w:rsid w:val="0099706D"/>
    <w:rsid w:val="009A34AC"/>
    <w:rsid w:val="009A5117"/>
    <w:rsid w:val="009B06E9"/>
    <w:rsid w:val="009B07F4"/>
    <w:rsid w:val="009B094C"/>
    <w:rsid w:val="009B0E9C"/>
    <w:rsid w:val="009B3368"/>
    <w:rsid w:val="009B3596"/>
    <w:rsid w:val="009B5AA1"/>
    <w:rsid w:val="009B6561"/>
    <w:rsid w:val="009C0247"/>
    <w:rsid w:val="009C14A4"/>
    <w:rsid w:val="009C2D31"/>
    <w:rsid w:val="009C69F9"/>
    <w:rsid w:val="009D3EBB"/>
    <w:rsid w:val="009D687F"/>
    <w:rsid w:val="009E155E"/>
    <w:rsid w:val="009E2F80"/>
    <w:rsid w:val="009E6319"/>
    <w:rsid w:val="009E6936"/>
    <w:rsid w:val="009E7D7E"/>
    <w:rsid w:val="009E7E05"/>
    <w:rsid w:val="009F71B7"/>
    <w:rsid w:val="00A01CB6"/>
    <w:rsid w:val="00A02C5B"/>
    <w:rsid w:val="00A12777"/>
    <w:rsid w:val="00A12BBE"/>
    <w:rsid w:val="00A15C27"/>
    <w:rsid w:val="00A16ECA"/>
    <w:rsid w:val="00A17988"/>
    <w:rsid w:val="00A2156F"/>
    <w:rsid w:val="00A2610D"/>
    <w:rsid w:val="00A31201"/>
    <w:rsid w:val="00A325AF"/>
    <w:rsid w:val="00A351A0"/>
    <w:rsid w:val="00A35350"/>
    <w:rsid w:val="00A375E9"/>
    <w:rsid w:val="00A423E5"/>
    <w:rsid w:val="00A47A88"/>
    <w:rsid w:val="00A522A6"/>
    <w:rsid w:val="00A5448A"/>
    <w:rsid w:val="00A57860"/>
    <w:rsid w:val="00A612AE"/>
    <w:rsid w:val="00A66696"/>
    <w:rsid w:val="00A72FC7"/>
    <w:rsid w:val="00A7432A"/>
    <w:rsid w:val="00A74BFA"/>
    <w:rsid w:val="00A7621C"/>
    <w:rsid w:val="00A84032"/>
    <w:rsid w:val="00A84370"/>
    <w:rsid w:val="00A86D45"/>
    <w:rsid w:val="00A87D8D"/>
    <w:rsid w:val="00AA4BA3"/>
    <w:rsid w:val="00AA4E8E"/>
    <w:rsid w:val="00AA58B2"/>
    <w:rsid w:val="00AA6A79"/>
    <w:rsid w:val="00AA7CAA"/>
    <w:rsid w:val="00AB03F2"/>
    <w:rsid w:val="00AB3DF1"/>
    <w:rsid w:val="00AC1951"/>
    <w:rsid w:val="00AC3B36"/>
    <w:rsid w:val="00AC7C3A"/>
    <w:rsid w:val="00AD0ACE"/>
    <w:rsid w:val="00AD2966"/>
    <w:rsid w:val="00AD2F22"/>
    <w:rsid w:val="00AD3473"/>
    <w:rsid w:val="00AD40DB"/>
    <w:rsid w:val="00AD7D30"/>
    <w:rsid w:val="00AE08B0"/>
    <w:rsid w:val="00AE0A95"/>
    <w:rsid w:val="00AE2752"/>
    <w:rsid w:val="00AE3C6C"/>
    <w:rsid w:val="00AE4788"/>
    <w:rsid w:val="00AE4C3F"/>
    <w:rsid w:val="00AE7300"/>
    <w:rsid w:val="00AE7A77"/>
    <w:rsid w:val="00AF43B2"/>
    <w:rsid w:val="00AF5A85"/>
    <w:rsid w:val="00B0482F"/>
    <w:rsid w:val="00B053FE"/>
    <w:rsid w:val="00B056B8"/>
    <w:rsid w:val="00B05C21"/>
    <w:rsid w:val="00B07776"/>
    <w:rsid w:val="00B11905"/>
    <w:rsid w:val="00B13C11"/>
    <w:rsid w:val="00B15F5A"/>
    <w:rsid w:val="00B165DF"/>
    <w:rsid w:val="00B17BD9"/>
    <w:rsid w:val="00B17C98"/>
    <w:rsid w:val="00B20210"/>
    <w:rsid w:val="00B20548"/>
    <w:rsid w:val="00B23F92"/>
    <w:rsid w:val="00B30C6B"/>
    <w:rsid w:val="00B33012"/>
    <w:rsid w:val="00B34EC8"/>
    <w:rsid w:val="00B40186"/>
    <w:rsid w:val="00B41505"/>
    <w:rsid w:val="00B42B69"/>
    <w:rsid w:val="00B42BE9"/>
    <w:rsid w:val="00B435F3"/>
    <w:rsid w:val="00B4395B"/>
    <w:rsid w:val="00B51679"/>
    <w:rsid w:val="00B516ED"/>
    <w:rsid w:val="00B51E8D"/>
    <w:rsid w:val="00B52CB2"/>
    <w:rsid w:val="00B64AD6"/>
    <w:rsid w:val="00B655DF"/>
    <w:rsid w:val="00B65B50"/>
    <w:rsid w:val="00B70AD7"/>
    <w:rsid w:val="00B73263"/>
    <w:rsid w:val="00B746D3"/>
    <w:rsid w:val="00B74B8E"/>
    <w:rsid w:val="00B74F7C"/>
    <w:rsid w:val="00B76ABA"/>
    <w:rsid w:val="00B77468"/>
    <w:rsid w:val="00B8343C"/>
    <w:rsid w:val="00B85261"/>
    <w:rsid w:val="00B94374"/>
    <w:rsid w:val="00B95659"/>
    <w:rsid w:val="00B962D7"/>
    <w:rsid w:val="00B97161"/>
    <w:rsid w:val="00B97296"/>
    <w:rsid w:val="00BA14FA"/>
    <w:rsid w:val="00BA1AC9"/>
    <w:rsid w:val="00BA2EED"/>
    <w:rsid w:val="00BA66AE"/>
    <w:rsid w:val="00BA741C"/>
    <w:rsid w:val="00BB04D2"/>
    <w:rsid w:val="00BB6197"/>
    <w:rsid w:val="00BB7CCA"/>
    <w:rsid w:val="00BC51CC"/>
    <w:rsid w:val="00BD3FAC"/>
    <w:rsid w:val="00BD61F8"/>
    <w:rsid w:val="00BD65D5"/>
    <w:rsid w:val="00BD7394"/>
    <w:rsid w:val="00BE27B5"/>
    <w:rsid w:val="00BE377C"/>
    <w:rsid w:val="00BE487E"/>
    <w:rsid w:val="00BE4CFF"/>
    <w:rsid w:val="00BF2E5C"/>
    <w:rsid w:val="00BF4FAF"/>
    <w:rsid w:val="00BF6F2C"/>
    <w:rsid w:val="00BF79FF"/>
    <w:rsid w:val="00C005F4"/>
    <w:rsid w:val="00C00FD5"/>
    <w:rsid w:val="00C02D3F"/>
    <w:rsid w:val="00C11721"/>
    <w:rsid w:val="00C12A15"/>
    <w:rsid w:val="00C13013"/>
    <w:rsid w:val="00C137D2"/>
    <w:rsid w:val="00C138EB"/>
    <w:rsid w:val="00C15586"/>
    <w:rsid w:val="00C176BF"/>
    <w:rsid w:val="00C20954"/>
    <w:rsid w:val="00C23443"/>
    <w:rsid w:val="00C302EA"/>
    <w:rsid w:val="00C32478"/>
    <w:rsid w:val="00C32682"/>
    <w:rsid w:val="00C33248"/>
    <w:rsid w:val="00C445BE"/>
    <w:rsid w:val="00C46A56"/>
    <w:rsid w:val="00C50657"/>
    <w:rsid w:val="00C52764"/>
    <w:rsid w:val="00C53F35"/>
    <w:rsid w:val="00C57B38"/>
    <w:rsid w:val="00C57EC7"/>
    <w:rsid w:val="00C60E0A"/>
    <w:rsid w:val="00C653B7"/>
    <w:rsid w:val="00C70246"/>
    <w:rsid w:val="00C7492B"/>
    <w:rsid w:val="00C773EB"/>
    <w:rsid w:val="00C832D2"/>
    <w:rsid w:val="00C8598B"/>
    <w:rsid w:val="00C86676"/>
    <w:rsid w:val="00C921ED"/>
    <w:rsid w:val="00C922FC"/>
    <w:rsid w:val="00C96290"/>
    <w:rsid w:val="00C97C0B"/>
    <w:rsid w:val="00CA369F"/>
    <w:rsid w:val="00CB6142"/>
    <w:rsid w:val="00CB704E"/>
    <w:rsid w:val="00CC149C"/>
    <w:rsid w:val="00CC2310"/>
    <w:rsid w:val="00CC54CD"/>
    <w:rsid w:val="00CC60BF"/>
    <w:rsid w:val="00CC752D"/>
    <w:rsid w:val="00CD0B13"/>
    <w:rsid w:val="00CD0FF4"/>
    <w:rsid w:val="00CD32E6"/>
    <w:rsid w:val="00CE1C3C"/>
    <w:rsid w:val="00CE4176"/>
    <w:rsid w:val="00CE661F"/>
    <w:rsid w:val="00CF0294"/>
    <w:rsid w:val="00CF09F8"/>
    <w:rsid w:val="00CF3E8D"/>
    <w:rsid w:val="00D04128"/>
    <w:rsid w:val="00D04FB8"/>
    <w:rsid w:val="00D10EE9"/>
    <w:rsid w:val="00D11332"/>
    <w:rsid w:val="00D14FC8"/>
    <w:rsid w:val="00D245A5"/>
    <w:rsid w:val="00D30487"/>
    <w:rsid w:val="00D3200C"/>
    <w:rsid w:val="00D3542D"/>
    <w:rsid w:val="00D376FB"/>
    <w:rsid w:val="00D437AE"/>
    <w:rsid w:val="00D51CBA"/>
    <w:rsid w:val="00D5215F"/>
    <w:rsid w:val="00D5241E"/>
    <w:rsid w:val="00D5296D"/>
    <w:rsid w:val="00D52D17"/>
    <w:rsid w:val="00D540CC"/>
    <w:rsid w:val="00D54FEF"/>
    <w:rsid w:val="00D56F50"/>
    <w:rsid w:val="00D57387"/>
    <w:rsid w:val="00D60689"/>
    <w:rsid w:val="00D606CD"/>
    <w:rsid w:val="00D61D64"/>
    <w:rsid w:val="00D627E2"/>
    <w:rsid w:val="00D63D45"/>
    <w:rsid w:val="00D654FC"/>
    <w:rsid w:val="00D65E0E"/>
    <w:rsid w:val="00D6664C"/>
    <w:rsid w:val="00D70B6B"/>
    <w:rsid w:val="00D767AC"/>
    <w:rsid w:val="00D80FB0"/>
    <w:rsid w:val="00D81B9F"/>
    <w:rsid w:val="00D81CE0"/>
    <w:rsid w:val="00D84195"/>
    <w:rsid w:val="00D85ABC"/>
    <w:rsid w:val="00D864A4"/>
    <w:rsid w:val="00D9240B"/>
    <w:rsid w:val="00D952C6"/>
    <w:rsid w:val="00D97F30"/>
    <w:rsid w:val="00DA1B29"/>
    <w:rsid w:val="00DA5EDC"/>
    <w:rsid w:val="00DA6494"/>
    <w:rsid w:val="00DB2C2B"/>
    <w:rsid w:val="00DB3141"/>
    <w:rsid w:val="00DB5882"/>
    <w:rsid w:val="00DB5FFE"/>
    <w:rsid w:val="00DB7FD7"/>
    <w:rsid w:val="00DC0226"/>
    <w:rsid w:val="00DC0F5E"/>
    <w:rsid w:val="00DC401F"/>
    <w:rsid w:val="00DC4EAD"/>
    <w:rsid w:val="00DC4ED7"/>
    <w:rsid w:val="00DC6C1D"/>
    <w:rsid w:val="00DC73EA"/>
    <w:rsid w:val="00DD0BFF"/>
    <w:rsid w:val="00DD15C5"/>
    <w:rsid w:val="00DD2EDC"/>
    <w:rsid w:val="00DD4379"/>
    <w:rsid w:val="00DD65AE"/>
    <w:rsid w:val="00DE0E08"/>
    <w:rsid w:val="00DE2F75"/>
    <w:rsid w:val="00DE443C"/>
    <w:rsid w:val="00DE705D"/>
    <w:rsid w:val="00DF09D9"/>
    <w:rsid w:val="00E021AE"/>
    <w:rsid w:val="00E021F6"/>
    <w:rsid w:val="00E0465B"/>
    <w:rsid w:val="00E11D78"/>
    <w:rsid w:val="00E15B70"/>
    <w:rsid w:val="00E2105F"/>
    <w:rsid w:val="00E23BE3"/>
    <w:rsid w:val="00E257DA"/>
    <w:rsid w:val="00E308A6"/>
    <w:rsid w:val="00E3260A"/>
    <w:rsid w:val="00E346CE"/>
    <w:rsid w:val="00E4301A"/>
    <w:rsid w:val="00E432C7"/>
    <w:rsid w:val="00E43E90"/>
    <w:rsid w:val="00E535DF"/>
    <w:rsid w:val="00E53FB0"/>
    <w:rsid w:val="00E635BE"/>
    <w:rsid w:val="00E65CBF"/>
    <w:rsid w:val="00E6622E"/>
    <w:rsid w:val="00E67A73"/>
    <w:rsid w:val="00E73500"/>
    <w:rsid w:val="00E762BD"/>
    <w:rsid w:val="00E8074D"/>
    <w:rsid w:val="00E823A3"/>
    <w:rsid w:val="00E826C0"/>
    <w:rsid w:val="00E8362F"/>
    <w:rsid w:val="00E873CA"/>
    <w:rsid w:val="00E87636"/>
    <w:rsid w:val="00E91766"/>
    <w:rsid w:val="00E9451B"/>
    <w:rsid w:val="00E96845"/>
    <w:rsid w:val="00EA2279"/>
    <w:rsid w:val="00EB1AA3"/>
    <w:rsid w:val="00EB2744"/>
    <w:rsid w:val="00EC55FD"/>
    <w:rsid w:val="00EC7B54"/>
    <w:rsid w:val="00ED09DE"/>
    <w:rsid w:val="00ED4FE4"/>
    <w:rsid w:val="00ED7C4D"/>
    <w:rsid w:val="00EE6A3D"/>
    <w:rsid w:val="00EE759A"/>
    <w:rsid w:val="00EF26FD"/>
    <w:rsid w:val="00EF2DE8"/>
    <w:rsid w:val="00EF3D2F"/>
    <w:rsid w:val="00EF4CD2"/>
    <w:rsid w:val="00F04119"/>
    <w:rsid w:val="00F0473B"/>
    <w:rsid w:val="00F0611D"/>
    <w:rsid w:val="00F1058C"/>
    <w:rsid w:val="00F113EF"/>
    <w:rsid w:val="00F12A34"/>
    <w:rsid w:val="00F12AF1"/>
    <w:rsid w:val="00F24046"/>
    <w:rsid w:val="00F3198E"/>
    <w:rsid w:val="00F35525"/>
    <w:rsid w:val="00F43454"/>
    <w:rsid w:val="00F44D6C"/>
    <w:rsid w:val="00F46FD1"/>
    <w:rsid w:val="00F5078A"/>
    <w:rsid w:val="00F5201F"/>
    <w:rsid w:val="00F52592"/>
    <w:rsid w:val="00F53B43"/>
    <w:rsid w:val="00F53C2F"/>
    <w:rsid w:val="00F53DF3"/>
    <w:rsid w:val="00F56627"/>
    <w:rsid w:val="00F71D3E"/>
    <w:rsid w:val="00F750CE"/>
    <w:rsid w:val="00F75896"/>
    <w:rsid w:val="00F81004"/>
    <w:rsid w:val="00F8176B"/>
    <w:rsid w:val="00F827B1"/>
    <w:rsid w:val="00F8763E"/>
    <w:rsid w:val="00F87EA6"/>
    <w:rsid w:val="00F949C9"/>
    <w:rsid w:val="00F9709D"/>
    <w:rsid w:val="00FA0E98"/>
    <w:rsid w:val="00FA298C"/>
    <w:rsid w:val="00FA3D93"/>
    <w:rsid w:val="00FC4906"/>
    <w:rsid w:val="00FC7D1D"/>
    <w:rsid w:val="00FD00E3"/>
    <w:rsid w:val="00FD6537"/>
    <w:rsid w:val="00FE05C9"/>
    <w:rsid w:val="00FE0F84"/>
    <w:rsid w:val="00FE5348"/>
    <w:rsid w:val="00FE7259"/>
    <w:rsid w:val="00FF0B87"/>
    <w:rsid w:val="00FF31B2"/>
    <w:rsid w:val="00FF57F3"/>
    <w:rsid w:val="00FF5F1C"/>
    <w:rsid w:val="00FF7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/>
    <o:shapelayout v:ext="edit">
      <o:idmap v:ext="edit" data="1"/>
    </o:shapelayout>
  </w:shapeDefaults>
  <w:decimalSymbol w:val="."/>
  <w:listSeparator w:val=";"/>
  <w14:docId w14:val="03E7865C"/>
  <w15:docId w15:val="{20304B1F-EC1B-4F50-B301-DB42B656A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17C7C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9">
    <w:name w:val="heading 9"/>
    <w:basedOn w:val="a"/>
    <w:next w:val="a"/>
    <w:link w:val="9Char"/>
    <w:semiHidden/>
    <w:unhideWhenUsed/>
    <w:qFormat/>
    <w:rsid w:val="00717EE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7E1A71"/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6"/>
    <w:uiPriority w:val="59"/>
    <w:rsid w:val="007E1A71"/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6"/>
    <w:uiPriority w:val="59"/>
    <w:rsid w:val="00DC73EA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9Char">
    <w:name w:val="عنوان 9 Char"/>
    <w:basedOn w:val="a0"/>
    <w:link w:val="9"/>
    <w:semiHidden/>
    <w:rsid w:val="00717E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4">
    <w:name w:val="Table Grid4"/>
    <w:basedOn w:val="a1"/>
    <w:next w:val="a6"/>
    <w:uiPriority w:val="59"/>
    <w:rsid w:val="00D61D6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a0"/>
    <w:uiPriority w:val="99"/>
    <w:unhideWhenUsed/>
    <w:rsid w:val="000274C0"/>
    <w:rPr>
      <w:color w:val="0563C1" w:themeColor="hyperlink"/>
      <w:u w:val="single"/>
    </w:rPr>
  </w:style>
  <w:style w:type="character" w:customStyle="1" w:styleId="10">
    <w:name w:val="إشارة لم يتم حلها1"/>
    <w:basedOn w:val="a0"/>
    <w:uiPriority w:val="99"/>
    <w:semiHidden/>
    <w:unhideWhenUsed/>
    <w:rsid w:val="000274C0"/>
    <w:rPr>
      <w:color w:val="605E5C"/>
      <w:shd w:val="clear" w:color="auto" w:fill="E1DFDD"/>
    </w:rPr>
  </w:style>
  <w:style w:type="character" w:styleId="ad">
    <w:name w:val="annotation reference"/>
    <w:basedOn w:val="a0"/>
    <w:semiHidden/>
    <w:unhideWhenUsed/>
    <w:rsid w:val="00D5215F"/>
    <w:rPr>
      <w:sz w:val="16"/>
      <w:szCs w:val="16"/>
    </w:rPr>
  </w:style>
  <w:style w:type="paragraph" w:styleId="ae">
    <w:name w:val="annotation text"/>
    <w:basedOn w:val="a"/>
    <w:link w:val="Char3"/>
    <w:semiHidden/>
    <w:unhideWhenUsed/>
    <w:rsid w:val="00D5215F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e"/>
    <w:semiHidden/>
    <w:rsid w:val="00D5215F"/>
    <w:rPr>
      <w:rFonts w:asciiTheme="minorHAnsi" w:eastAsiaTheme="minorHAnsi" w:hAnsiTheme="minorHAnsi" w:cstheme="minorBidi"/>
    </w:rPr>
  </w:style>
  <w:style w:type="paragraph" w:styleId="af">
    <w:name w:val="annotation subject"/>
    <w:basedOn w:val="ae"/>
    <w:next w:val="ae"/>
    <w:link w:val="Char4"/>
    <w:semiHidden/>
    <w:unhideWhenUsed/>
    <w:rsid w:val="00D5215F"/>
    <w:rPr>
      <w:b/>
      <w:bCs/>
    </w:rPr>
  </w:style>
  <w:style w:type="character" w:customStyle="1" w:styleId="Char4">
    <w:name w:val="موضوع تعليق Char"/>
    <w:basedOn w:val="Char3"/>
    <w:link w:val="af"/>
    <w:semiHidden/>
    <w:rsid w:val="00D5215F"/>
    <w:rPr>
      <w:rFonts w:asciiTheme="minorHAnsi" w:eastAsiaTheme="minorHAnsi" w:hAnsiTheme="minorHAnsi" w:cstheme="minorBidi"/>
      <w:b/>
      <w:bCs/>
    </w:rPr>
  </w:style>
  <w:style w:type="table" w:customStyle="1" w:styleId="11">
    <w:name w:val="شبكة جدول1"/>
    <w:basedOn w:val="a1"/>
    <w:next w:val="a6"/>
    <w:uiPriority w:val="59"/>
    <w:rsid w:val="0071483E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20">
    <w:name w:val="إشارة لم يتم حلها2"/>
    <w:basedOn w:val="a0"/>
    <w:uiPriority w:val="99"/>
    <w:semiHidden/>
    <w:unhideWhenUsed/>
    <w:rsid w:val="00AE27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97401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0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3807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8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8F0DAE-C583-4F23-9D97-CEB9F5D3D55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60F6CB-AC4A-4DDE-A8B0-433C462C5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ra Abd. ALjuribah</dc:creator>
  <cp:lastModifiedBy>khaira Hus. al faifi</cp:lastModifiedBy>
  <cp:revision>12</cp:revision>
  <cp:lastPrinted>2023-04-12T12:11:00Z</cp:lastPrinted>
  <dcterms:created xsi:type="dcterms:W3CDTF">2023-09-18T15:42:00Z</dcterms:created>
  <dcterms:modified xsi:type="dcterms:W3CDTF">2023-11-07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  <property fmtid="{D5CDD505-2E9C-101B-9397-08002B2CF9AE}" pid="3" name="_DocHome">
    <vt:i4>1809284604</vt:i4>
  </property>
</Properties>
</file>